
<file path=[Content_Types].xml><?xml version="1.0" encoding="utf-8"?>
<Types xmlns="http://schemas.openxmlformats.org/package/2006/content-types">
  <Default Extension="bin" ContentType="application/vnd.ms-office.activeX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F4F84" w14:textId="77777777" w:rsidR="000C25DF" w:rsidRDefault="007C0E47" w:rsidP="000C25DF"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12B462" wp14:editId="329F051E">
                <wp:simplePos x="0" y="0"/>
                <wp:positionH relativeFrom="column">
                  <wp:posOffset>2886075</wp:posOffset>
                </wp:positionH>
                <wp:positionV relativeFrom="paragraph">
                  <wp:posOffset>66675</wp:posOffset>
                </wp:positionV>
                <wp:extent cx="3955415" cy="514350"/>
                <wp:effectExtent l="0" t="0" r="26035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55415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01BB74" w14:textId="77777777" w:rsidR="009B04F6" w:rsidRPr="00077ABA" w:rsidRDefault="009B04F6" w:rsidP="00075E80">
                            <w:pPr>
                              <w:pStyle w:val="Heading1"/>
                              <w:spacing w:before="0" w:after="0"/>
                              <w:jc w:val="center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077ABA">
                              <w:rPr>
                                <w:b/>
                                <w:sz w:val="26"/>
                                <w:szCs w:val="26"/>
                              </w:rPr>
                              <w:t>HAND</w:t>
                            </w:r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>b</w:t>
                            </w:r>
                            <w:r w:rsidRPr="00077ABA">
                              <w:rPr>
                                <w:b/>
                                <w:sz w:val="26"/>
                                <w:szCs w:val="26"/>
                              </w:rPr>
                              <w:t>OOK OF OPERATING PROCEDURES (hop) Policy Maintenance Certification</w:t>
                            </w:r>
                          </w:p>
                          <w:p w14:paraId="1780F542" w14:textId="77777777" w:rsidR="009B04F6" w:rsidRDefault="009B04F6"/>
                          <w:p w14:paraId="494DAD96" w14:textId="77777777" w:rsidR="009B04F6" w:rsidRDefault="009B04F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12B46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7.25pt;margin-top:5.25pt;width:311.45pt;height:4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">
                <v:textbox>
                  <w:txbxContent>
                    <w:p w14:paraId="0201BB74" w14:textId="77777777" w:rsidR="009B04F6" w:rsidRPr="00077ABA" w:rsidRDefault="009B04F6" w:rsidP="00075E80">
                      <w:pPr>
                        <w:pStyle w:val="Heading1"/>
                        <w:spacing w:before="0" w:after="0"/>
                        <w:jc w:val="center"/>
                        <w:rPr>
                          <w:b/>
                          <w:sz w:val="26"/>
                          <w:szCs w:val="26"/>
                        </w:rPr>
                      </w:pPr>
                      <w:r w:rsidRPr="00077ABA">
                        <w:rPr>
                          <w:b/>
                          <w:sz w:val="26"/>
                          <w:szCs w:val="26"/>
                        </w:rPr>
                        <w:t>HAND</w:t>
                      </w:r>
                      <w:r>
                        <w:rPr>
                          <w:b/>
                          <w:sz w:val="26"/>
                          <w:szCs w:val="26"/>
                        </w:rPr>
                        <w:t>b</w:t>
                      </w:r>
                      <w:r w:rsidRPr="00077ABA">
                        <w:rPr>
                          <w:b/>
                          <w:sz w:val="26"/>
                          <w:szCs w:val="26"/>
                        </w:rPr>
                        <w:t>OOK OF OPERATING PROCEDURES (hop) Policy Maintenance Certification</w:t>
                      </w:r>
                    </w:p>
                    <w:p w14:paraId="1780F542" w14:textId="77777777" w:rsidR="009B04F6" w:rsidRDefault="009B04F6"/>
                    <w:p w14:paraId="494DAD96" w14:textId="77777777" w:rsidR="009B04F6" w:rsidRDefault="009B04F6"/>
                  </w:txbxContent>
                </v:textbox>
              </v:shape>
            </w:pict>
          </mc:Fallback>
        </mc:AlternateContent>
      </w:r>
      <w:r w:rsidR="000C25DF">
        <w:rPr>
          <w:noProof/>
          <w:lang w:eastAsia="en-US"/>
        </w:rPr>
        <w:drawing>
          <wp:inline distT="0" distB="0" distL="0" distR="0" wp14:anchorId="199430DC" wp14:editId="65231D0B">
            <wp:extent cx="2027999" cy="42676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PO-Horizontal-End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7999" cy="426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A7203" w14:textId="77777777" w:rsidR="00075E80" w:rsidRDefault="00075E80" w:rsidP="003E7D26">
      <w:pPr>
        <w:pStyle w:val="Heading4"/>
        <w:spacing w:before="0"/>
        <w:contextualSpacing/>
        <w:rPr>
          <w:i w:val="0"/>
          <w:color w:val="595959" w:themeColor="text1" w:themeTint="A6"/>
          <w:sz w:val="21"/>
          <w:szCs w:val="21"/>
        </w:rPr>
      </w:pPr>
    </w:p>
    <w:p w14:paraId="5C04CF0E" w14:textId="77777777" w:rsidR="00A67EA2" w:rsidRDefault="00A67EA2" w:rsidP="003E7D26">
      <w:pPr>
        <w:pStyle w:val="Heading4"/>
        <w:spacing w:before="0"/>
        <w:contextualSpacing/>
        <w:rPr>
          <w:i w:val="0"/>
          <w:color w:val="595959" w:themeColor="text1" w:themeTint="A6"/>
          <w:sz w:val="21"/>
          <w:szCs w:val="21"/>
        </w:rPr>
      </w:pPr>
    </w:p>
    <w:p w14:paraId="3F883091" w14:textId="77777777" w:rsidR="004A175E" w:rsidRDefault="004A175E" w:rsidP="004A175E">
      <w:pPr>
        <w:pStyle w:val="Heading4"/>
        <w:spacing w:before="0"/>
        <w:contextualSpacing/>
        <w:rPr>
          <w:i w:val="0"/>
          <w:color w:val="595959" w:themeColor="text1" w:themeTint="A6"/>
          <w:sz w:val="21"/>
          <w:szCs w:val="21"/>
        </w:rPr>
      </w:pPr>
      <w:r>
        <w:rPr>
          <w:i w:val="0"/>
          <w:color w:val="595959" w:themeColor="text1" w:themeTint="A6"/>
          <w:sz w:val="21"/>
          <w:szCs w:val="21"/>
        </w:rPr>
        <w:t xml:space="preserve">All HOP policies must be reviewed by the policy owner on a periodic basis, ending with the policy owner attesting to this important step. </w:t>
      </w:r>
      <w:r w:rsidRPr="00485FF7">
        <w:rPr>
          <w:i w:val="0"/>
          <w:color w:val="595959" w:themeColor="text1" w:themeTint="A6"/>
          <w:sz w:val="21"/>
          <w:szCs w:val="21"/>
        </w:rPr>
        <w:t xml:space="preserve">This form is designed to assist policy owners </w:t>
      </w:r>
      <w:r>
        <w:rPr>
          <w:i w:val="0"/>
          <w:color w:val="595959" w:themeColor="text1" w:themeTint="A6"/>
          <w:sz w:val="21"/>
          <w:szCs w:val="21"/>
        </w:rPr>
        <w:t xml:space="preserve">during this </w:t>
      </w:r>
      <w:r w:rsidRPr="00485FF7">
        <w:rPr>
          <w:i w:val="0"/>
          <w:color w:val="595959" w:themeColor="text1" w:themeTint="A6"/>
          <w:sz w:val="21"/>
          <w:szCs w:val="21"/>
        </w:rPr>
        <w:t>review</w:t>
      </w:r>
      <w:r>
        <w:rPr>
          <w:i w:val="0"/>
          <w:color w:val="595959" w:themeColor="text1" w:themeTint="A6"/>
          <w:sz w:val="21"/>
          <w:szCs w:val="21"/>
        </w:rPr>
        <w:t xml:space="preserve"> process.</w:t>
      </w:r>
    </w:p>
    <w:p w14:paraId="66BBF467" w14:textId="77777777" w:rsidR="004A175E" w:rsidRPr="00474143" w:rsidRDefault="004A175E" w:rsidP="004A175E">
      <w:pPr>
        <w:pStyle w:val="Heading4"/>
        <w:spacing w:before="0"/>
        <w:contextualSpacing/>
        <w:rPr>
          <w:i w:val="0"/>
          <w:color w:val="595959" w:themeColor="text1" w:themeTint="A6"/>
          <w:sz w:val="16"/>
          <w:szCs w:val="16"/>
        </w:rPr>
      </w:pPr>
    </w:p>
    <w:p w14:paraId="539C096E" w14:textId="05886817" w:rsidR="000C25DF" w:rsidRPr="00485FF7" w:rsidRDefault="004A175E" w:rsidP="004A175E">
      <w:pPr>
        <w:pStyle w:val="Heading4"/>
        <w:spacing w:before="0"/>
        <w:contextualSpacing/>
        <w:rPr>
          <w:i w:val="0"/>
          <w:color w:val="595959" w:themeColor="text1" w:themeTint="A6"/>
          <w:sz w:val="21"/>
          <w:szCs w:val="21"/>
        </w:rPr>
      </w:pPr>
      <w:r>
        <w:rPr>
          <w:i w:val="0"/>
          <w:color w:val="595959" w:themeColor="text1" w:themeTint="A6"/>
          <w:sz w:val="21"/>
          <w:szCs w:val="21"/>
        </w:rPr>
        <w:t>Instructions:  P</w:t>
      </w:r>
      <w:r w:rsidRPr="00485FF7">
        <w:rPr>
          <w:i w:val="0"/>
          <w:color w:val="595959" w:themeColor="text1" w:themeTint="A6"/>
          <w:sz w:val="21"/>
          <w:szCs w:val="21"/>
        </w:rPr>
        <w:t>lease use one f</w:t>
      </w:r>
      <w:r>
        <w:rPr>
          <w:i w:val="0"/>
          <w:color w:val="595959" w:themeColor="text1" w:themeTint="A6"/>
          <w:sz w:val="21"/>
          <w:szCs w:val="21"/>
        </w:rPr>
        <w:t>o</w:t>
      </w:r>
      <w:r w:rsidRPr="00485FF7">
        <w:rPr>
          <w:i w:val="0"/>
          <w:color w:val="595959" w:themeColor="text1" w:themeTint="A6"/>
          <w:sz w:val="21"/>
          <w:szCs w:val="21"/>
        </w:rPr>
        <w:t>rm for each policy</w:t>
      </w:r>
      <w:r>
        <w:rPr>
          <w:i w:val="0"/>
          <w:color w:val="595959" w:themeColor="text1" w:themeTint="A6"/>
          <w:sz w:val="21"/>
          <w:szCs w:val="21"/>
        </w:rPr>
        <w:t>.  Following a review of the policy, indicate the</w:t>
      </w:r>
      <w:r w:rsidRPr="00485FF7">
        <w:rPr>
          <w:i w:val="0"/>
          <w:color w:val="595959" w:themeColor="text1" w:themeTint="A6"/>
          <w:sz w:val="21"/>
          <w:szCs w:val="21"/>
        </w:rPr>
        <w:t xml:space="preserve"> </w:t>
      </w:r>
      <w:r>
        <w:rPr>
          <w:i w:val="0"/>
          <w:color w:val="595959" w:themeColor="text1" w:themeTint="A6"/>
          <w:sz w:val="21"/>
          <w:szCs w:val="21"/>
        </w:rPr>
        <w:t xml:space="preserve">policy’s </w:t>
      </w:r>
      <w:r w:rsidRPr="00485FF7">
        <w:rPr>
          <w:i w:val="0"/>
          <w:color w:val="595959" w:themeColor="text1" w:themeTint="A6"/>
          <w:sz w:val="21"/>
          <w:szCs w:val="21"/>
        </w:rPr>
        <w:t xml:space="preserve">disposition based on the categories below. </w:t>
      </w:r>
      <w:r>
        <w:rPr>
          <w:i w:val="0"/>
          <w:color w:val="595959" w:themeColor="text1" w:themeTint="A6"/>
          <w:sz w:val="21"/>
          <w:szCs w:val="21"/>
        </w:rPr>
        <w:t>(Note: Policy Memoranda will no longer be an accepted form of policy in the HOP.) In the Review Recommendations section below, check the box</w:t>
      </w:r>
      <w:r w:rsidRPr="00485FF7">
        <w:rPr>
          <w:i w:val="0"/>
          <w:color w:val="595959" w:themeColor="text1" w:themeTint="A6"/>
          <w:sz w:val="21"/>
          <w:szCs w:val="21"/>
        </w:rPr>
        <w:t xml:space="preserve"> </w:t>
      </w:r>
      <w:r>
        <w:rPr>
          <w:i w:val="0"/>
          <w:color w:val="595959" w:themeColor="text1" w:themeTint="A6"/>
          <w:sz w:val="21"/>
          <w:szCs w:val="21"/>
        </w:rPr>
        <w:t>containing your designated</w:t>
      </w:r>
      <w:r w:rsidRPr="00485FF7">
        <w:rPr>
          <w:i w:val="0"/>
          <w:color w:val="595959" w:themeColor="text1" w:themeTint="A6"/>
          <w:sz w:val="21"/>
          <w:szCs w:val="21"/>
        </w:rPr>
        <w:t xml:space="preserve"> action category</w:t>
      </w:r>
      <w:r>
        <w:rPr>
          <w:i w:val="0"/>
          <w:color w:val="595959" w:themeColor="text1" w:themeTint="A6"/>
          <w:sz w:val="21"/>
          <w:szCs w:val="21"/>
        </w:rPr>
        <w:t xml:space="preserve">.  </w:t>
      </w:r>
      <w:r w:rsidR="00B23463">
        <w:rPr>
          <w:i w:val="0"/>
          <w:color w:val="595959" w:themeColor="text1" w:themeTint="A6"/>
          <w:sz w:val="21"/>
          <w:szCs w:val="21"/>
        </w:rPr>
        <w:t xml:space="preserve">In the Review Policy Ranking section below, check the box containing your </w:t>
      </w:r>
      <w:r w:rsidR="00FB69EA">
        <w:rPr>
          <w:i w:val="0"/>
          <w:color w:val="595959" w:themeColor="text1" w:themeTint="A6"/>
          <w:sz w:val="21"/>
          <w:szCs w:val="21"/>
        </w:rPr>
        <w:t>designation of policy criticality or priority.</w:t>
      </w:r>
      <w:r w:rsidR="00B23463">
        <w:rPr>
          <w:i w:val="0"/>
          <w:color w:val="595959" w:themeColor="text1" w:themeTint="A6"/>
          <w:sz w:val="21"/>
          <w:szCs w:val="21"/>
        </w:rPr>
        <w:t xml:space="preserve"> </w:t>
      </w:r>
      <w:r>
        <w:rPr>
          <w:i w:val="0"/>
          <w:color w:val="595959" w:themeColor="text1" w:themeTint="A6"/>
          <w:sz w:val="21"/>
          <w:szCs w:val="21"/>
        </w:rPr>
        <w:t>The policy owner must sign</w:t>
      </w:r>
      <w:r w:rsidRPr="00485FF7">
        <w:rPr>
          <w:i w:val="0"/>
          <w:color w:val="595959" w:themeColor="text1" w:themeTint="A6"/>
          <w:sz w:val="21"/>
          <w:szCs w:val="21"/>
        </w:rPr>
        <w:t xml:space="preserve"> the form</w:t>
      </w:r>
      <w:r>
        <w:rPr>
          <w:i w:val="0"/>
          <w:color w:val="595959" w:themeColor="text1" w:themeTint="A6"/>
          <w:sz w:val="21"/>
          <w:szCs w:val="21"/>
        </w:rPr>
        <w:t xml:space="preserve"> and r</w:t>
      </w:r>
      <w:r w:rsidRPr="00485FF7">
        <w:rPr>
          <w:i w:val="0"/>
          <w:color w:val="595959" w:themeColor="text1" w:themeTint="A6"/>
          <w:sz w:val="21"/>
          <w:szCs w:val="21"/>
        </w:rPr>
        <w:t xml:space="preserve">eturn to the </w:t>
      </w:r>
      <w:r>
        <w:rPr>
          <w:i w:val="0"/>
          <w:color w:val="595959" w:themeColor="text1" w:themeTint="A6"/>
          <w:sz w:val="21"/>
          <w:szCs w:val="21"/>
        </w:rPr>
        <w:t xml:space="preserve">University </w:t>
      </w:r>
      <w:r w:rsidRPr="00485FF7">
        <w:rPr>
          <w:i w:val="0"/>
          <w:color w:val="595959" w:themeColor="text1" w:themeTint="A6"/>
          <w:sz w:val="21"/>
          <w:szCs w:val="21"/>
        </w:rPr>
        <w:t>Policy Office, Mail code D</w:t>
      </w:r>
      <w:r>
        <w:rPr>
          <w:i w:val="0"/>
          <w:color w:val="595959" w:themeColor="text1" w:themeTint="A6"/>
          <w:sz w:val="21"/>
          <w:szCs w:val="21"/>
        </w:rPr>
        <w:t>92</w:t>
      </w:r>
      <w:r w:rsidRPr="00485FF7">
        <w:rPr>
          <w:i w:val="0"/>
          <w:color w:val="595959" w:themeColor="text1" w:themeTint="A6"/>
          <w:sz w:val="21"/>
          <w:szCs w:val="21"/>
        </w:rPr>
        <w:t xml:space="preserve">00, or email the file to </w:t>
      </w:r>
      <w:hyperlink r:id="rId10" w:history="1">
        <w:r w:rsidRPr="003257E1">
          <w:rPr>
            <w:rStyle w:val="Hyperlink"/>
            <w:i w:val="0"/>
            <w:sz w:val="21"/>
            <w:szCs w:val="21"/>
          </w:rPr>
          <w:t>betty.brooks@austin.utexas.edu</w:t>
        </w:r>
      </w:hyperlink>
      <w:r w:rsidRPr="00485FF7">
        <w:rPr>
          <w:i w:val="0"/>
          <w:color w:val="595959" w:themeColor="text1" w:themeTint="A6"/>
          <w:sz w:val="21"/>
          <w:szCs w:val="21"/>
        </w:rPr>
        <w:t>.</w:t>
      </w:r>
      <w:r w:rsidR="00EB2125">
        <w:rPr>
          <w:i w:val="0"/>
          <w:color w:val="595959" w:themeColor="text1" w:themeTint="A6"/>
          <w:sz w:val="21"/>
          <w:szCs w:val="21"/>
        </w:rPr>
        <w:t xml:space="preserve"> </w:t>
      </w:r>
    </w:p>
    <w:p w14:paraId="24229E06" w14:textId="77777777" w:rsidR="000C5F20" w:rsidRDefault="000C5F20" w:rsidP="000C5F20">
      <w:pPr>
        <w:rPr>
          <w:sz w:val="16"/>
          <w:szCs w:val="16"/>
        </w:rPr>
      </w:pPr>
    </w:p>
    <w:p w14:paraId="43DC0518" w14:textId="77777777" w:rsidR="0055696F" w:rsidRPr="00BC53DE" w:rsidRDefault="0055696F" w:rsidP="000C5F20">
      <w:pPr>
        <w:rPr>
          <w:sz w:val="16"/>
          <w:szCs w:val="16"/>
        </w:rPr>
      </w:pPr>
    </w:p>
    <w:tbl>
      <w:tblPr>
        <w:tblStyle w:val="GridTable1Light-Accent11"/>
        <w:tblW w:w="10800" w:type="dxa"/>
        <w:tblInd w:w="108" w:type="dxa"/>
        <w:tblLook w:val="04A0" w:firstRow="1" w:lastRow="0" w:firstColumn="1" w:lastColumn="0" w:noHBand="0" w:noVBand="1"/>
      </w:tblPr>
      <w:tblGrid>
        <w:gridCol w:w="3330"/>
        <w:gridCol w:w="3870"/>
        <w:gridCol w:w="3600"/>
      </w:tblGrid>
      <w:tr w:rsidR="000C5F20" w14:paraId="47103A21" w14:textId="77777777" w:rsidTr="000C5F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3"/>
            <w:shd w:val="clear" w:color="auto" w:fill="DEEAF6" w:themeFill="accent1" w:themeFillTint="33"/>
          </w:tcPr>
          <w:p w14:paraId="5F151695" w14:textId="77777777" w:rsidR="000C5F20" w:rsidRPr="004050B0" w:rsidRDefault="000C5F20" w:rsidP="000C5F20">
            <w:pPr>
              <w:rPr>
                <w:sz w:val="26"/>
                <w:szCs w:val="26"/>
              </w:rPr>
            </w:pPr>
            <w:r w:rsidRPr="004050B0">
              <w:rPr>
                <w:rFonts w:asciiTheme="majorHAnsi" w:hAnsiTheme="majorHAnsi" w:cstheme="majorHAnsi"/>
                <w:b w:val="0"/>
                <w:color w:val="1F4E79" w:themeColor="accent1" w:themeShade="80"/>
                <w:sz w:val="26"/>
                <w:szCs w:val="26"/>
              </w:rPr>
              <w:t>GENERAL INFORMATION</w:t>
            </w:r>
          </w:p>
        </w:tc>
      </w:tr>
      <w:tr w:rsidR="000C5F20" w14:paraId="220157EE" w14:textId="77777777" w:rsidTr="000C5F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3"/>
          </w:tcPr>
          <w:p w14:paraId="5492E252" w14:textId="77777777" w:rsidR="000C5F20" w:rsidRPr="004050B0" w:rsidRDefault="000C5F20" w:rsidP="000C5F20">
            <w:pPr>
              <w:rPr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b w:val="0"/>
                <w:color w:val="ED7D31" w:themeColor="accent2"/>
                <w:sz w:val="20"/>
                <w:szCs w:val="20"/>
              </w:rPr>
              <w:t>Policy or P</w:t>
            </w:r>
            <w:r w:rsidR="00555D0D">
              <w:rPr>
                <w:rFonts w:asciiTheme="majorHAnsi" w:hAnsiTheme="majorHAnsi" w:cstheme="majorHAnsi"/>
                <w:b w:val="0"/>
                <w:color w:val="ED7D31" w:themeColor="accent2"/>
                <w:sz w:val="20"/>
                <w:szCs w:val="20"/>
              </w:rPr>
              <w:t xml:space="preserve">olicy </w:t>
            </w:r>
            <w:r w:rsidRPr="004050B0">
              <w:rPr>
                <w:rFonts w:asciiTheme="majorHAnsi" w:hAnsiTheme="majorHAnsi" w:cstheme="majorHAnsi"/>
                <w:b w:val="0"/>
                <w:color w:val="ED7D31" w:themeColor="accent2"/>
                <w:sz w:val="20"/>
                <w:szCs w:val="20"/>
              </w:rPr>
              <w:t>M</w:t>
            </w:r>
            <w:r w:rsidR="00555D0D">
              <w:rPr>
                <w:rFonts w:asciiTheme="majorHAnsi" w:hAnsiTheme="majorHAnsi" w:cstheme="majorHAnsi"/>
                <w:b w:val="0"/>
                <w:color w:val="ED7D31" w:themeColor="accent2"/>
                <w:sz w:val="20"/>
                <w:szCs w:val="20"/>
              </w:rPr>
              <w:t>emorandum (PM)</w:t>
            </w:r>
            <w:r w:rsidRPr="004050B0">
              <w:rPr>
                <w:rFonts w:asciiTheme="majorHAnsi" w:hAnsiTheme="majorHAnsi" w:cstheme="majorHAnsi"/>
                <w:b w:val="0"/>
                <w:color w:val="ED7D31" w:themeColor="accent2"/>
                <w:sz w:val="20"/>
                <w:szCs w:val="20"/>
              </w:rPr>
              <w:t xml:space="preserve"> Title:</w:t>
            </w:r>
          </w:p>
        </w:tc>
      </w:tr>
      <w:tr w:rsidR="000C5F20" w14:paraId="164AB0A9" w14:textId="77777777" w:rsidTr="000C5F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30" w:type="dxa"/>
          </w:tcPr>
          <w:p w14:paraId="28970DC5" w14:textId="77777777" w:rsidR="000C5F20" w:rsidRPr="004050B0" w:rsidRDefault="000C5F20" w:rsidP="000C5F20">
            <w:pPr>
              <w:rPr>
                <w:b w:val="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b w:val="0"/>
                <w:color w:val="1F4E79" w:themeColor="accent1" w:themeShade="80"/>
                <w:sz w:val="20"/>
                <w:szCs w:val="20"/>
              </w:rPr>
              <w:t>Policy Number:</w:t>
            </w:r>
          </w:p>
        </w:tc>
        <w:tc>
          <w:tcPr>
            <w:tcW w:w="3870" w:type="dxa"/>
          </w:tcPr>
          <w:p w14:paraId="45F7FCE8" w14:textId="77777777" w:rsidR="000C5F20" w:rsidRPr="004050B0" w:rsidRDefault="000C5F20" w:rsidP="000C5F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Effective Date:  </w:t>
            </w:r>
            <w:sdt>
              <w:sdtPr>
                <w:rPr>
                  <w:rFonts w:asciiTheme="majorHAnsi" w:hAnsiTheme="majorHAnsi" w:cstheme="majorHAnsi"/>
                  <w:color w:val="808080" w:themeColor="background1" w:themeShade="80"/>
                  <w:sz w:val="20"/>
                  <w:szCs w:val="20"/>
                </w:rPr>
                <w:id w:val="-2022761589"/>
                <w:placeholder>
                  <w:docPart w:val="6D95DF91BCBE4013BE06EC6474D54C22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4050B0">
                  <w:rPr>
                    <w:rFonts w:asciiTheme="majorHAnsi" w:hAnsiTheme="majorHAnsi" w:cstheme="majorHAnsi"/>
                    <w:color w:val="808080" w:themeColor="background1" w:themeShade="80"/>
                    <w:sz w:val="20"/>
                    <w:szCs w:val="20"/>
                  </w:rPr>
                  <w:t>Click to Enter a Date</w:t>
                </w:r>
              </w:sdtContent>
            </w:sdt>
          </w:p>
        </w:tc>
        <w:tc>
          <w:tcPr>
            <w:tcW w:w="3600" w:type="dxa"/>
          </w:tcPr>
          <w:p w14:paraId="55AE2EEA" w14:textId="77777777" w:rsidR="000C5F20" w:rsidRPr="004050B0" w:rsidRDefault="000C5F20" w:rsidP="000C5F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Last Revised:</w:t>
            </w:r>
            <w:r w:rsidRPr="004050B0">
              <w:rPr>
                <w:rFonts w:asciiTheme="majorHAnsi" w:hAnsiTheme="majorHAnsi" w:cstheme="majorHAnsi"/>
                <w:color w:val="808080" w:themeColor="background1" w:themeShade="80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color w:val="808080" w:themeColor="background1" w:themeShade="80"/>
                  <w:sz w:val="20"/>
                  <w:szCs w:val="20"/>
                </w:rPr>
                <w:id w:val="641090770"/>
                <w:placeholder>
                  <w:docPart w:val="5F12E2EB02AD4837888B8BB21AFD0642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4050B0">
                  <w:rPr>
                    <w:rFonts w:asciiTheme="majorHAnsi" w:hAnsiTheme="majorHAnsi" w:cstheme="majorHAnsi"/>
                    <w:color w:val="808080" w:themeColor="background1" w:themeShade="80"/>
                    <w:sz w:val="20"/>
                    <w:szCs w:val="20"/>
                  </w:rPr>
                  <w:t>Click to Enter a Date</w:t>
                </w:r>
              </w:sdtContent>
            </w:sdt>
          </w:p>
        </w:tc>
      </w:tr>
    </w:tbl>
    <w:p w14:paraId="4A67FB37" w14:textId="77777777" w:rsidR="00782542" w:rsidRDefault="00782542" w:rsidP="00782542">
      <w:pPr>
        <w:rPr>
          <w:sz w:val="16"/>
          <w:szCs w:val="16"/>
        </w:rPr>
      </w:pPr>
    </w:p>
    <w:p w14:paraId="518FEC9B" w14:textId="77777777" w:rsidR="0055696F" w:rsidRPr="00BC53DE" w:rsidRDefault="0055696F" w:rsidP="00782542">
      <w:pPr>
        <w:rPr>
          <w:sz w:val="16"/>
          <w:szCs w:val="16"/>
        </w:rPr>
      </w:pPr>
    </w:p>
    <w:tbl>
      <w:tblPr>
        <w:tblStyle w:val="GridTable1Light-Accent11"/>
        <w:tblW w:w="10800" w:type="dxa"/>
        <w:tblInd w:w="108" w:type="dxa"/>
        <w:tblLook w:val="04A0" w:firstRow="1" w:lastRow="0" w:firstColumn="1" w:lastColumn="0" w:noHBand="0" w:noVBand="1"/>
      </w:tblPr>
      <w:tblGrid>
        <w:gridCol w:w="4590"/>
        <w:gridCol w:w="2880"/>
        <w:gridCol w:w="3330"/>
      </w:tblGrid>
      <w:tr w:rsidR="00AA54D7" w14:paraId="0A0D02A0" w14:textId="77777777" w:rsidTr="00AA54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3"/>
            <w:shd w:val="clear" w:color="auto" w:fill="DEEAF6" w:themeFill="accent1" w:themeFillTint="33"/>
          </w:tcPr>
          <w:p w14:paraId="121D5330" w14:textId="77777777" w:rsidR="00AA54D7" w:rsidRPr="004050B0" w:rsidRDefault="00AA54D7" w:rsidP="00AA54D7">
            <w:pPr>
              <w:rPr>
                <w:rFonts w:asciiTheme="majorHAnsi" w:hAnsiTheme="majorHAnsi" w:cstheme="majorHAnsi"/>
                <w:b w:val="0"/>
                <w:sz w:val="26"/>
                <w:szCs w:val="26"/>
              </w:rPr>
            </w:pPr>
            <w:r w:rsidRPr="004050B0">
              <w:rPr>
                <w:rFonts w:asciiTheme="majorHAnsi" w:hAnsiTheme="majorHAnsi" w:cstheme="majorHAnsi"/>
                <w:b w:val="0"/>
                <w:color w:val="1F4E79" w:themeColor="accent1" w:themeShade="80"/>
                <w:sz w:val="26"/>
                <w:szCs w:val="26"/>
              </w:rPr>
              <w:t>POLICY OWNERSHIP</w:t>
            </w:r>
          </w:p>
        </w:tc>
      </w:tr>
      <w:tr w:rsidR="00782542" w14:paraId="67595F28" w14:textId="77777777" w:rsidTr="00F96C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3"/>
          </w:tcPr>
          <w:p w14:paraId="302A71B8" w14:textId="77777777" w:rsidR="00782542" w:rsidRPr="004050B0" w:rsidRDefault="00782542" w:rsidP="00AA54D7">
            <w:pPr>
              <w:rPr>
                <w:rFonts w:asciiTheme="majorHAnsi" w:hAnsiTheme="majorHAnsi" w:cstheme="majorHAnsi"/>
                <w:b w:val="0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b w:val="0"/>
                <w:color w:val="1F4E79" w:themeColor="accent1" w:themeShade="80"/>
                <w:sz w:val="20"/>
                <w:szCs w:val="20"/>
              </w:rPr>
              <w:t>Department:</w:t>
            </w:r>
          </w:p>
        </w:tc>
      </w:tr>
      <w:tr w:rsidR="00AA54D7" w14:paraId="4B4C3EF2" w14:textId="77777777" w:rsidTr="00AA5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14:paraId="6AA46E06" w14:textId="77777777" w:rsidR="00AA54D7" w:rsidRPr="004050B0" w:rsidRDefault="00AA54D7" w:rsidP="00AA54D7">
            <w:pPr>
              <w:rPr>
                <w:rFonts w:asciiTheme="majorHAnsi" w:hAnsiTheme="majorHAnsi" w:cstheme="majorHAnsi"/>
                <w:b w:val="0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b w:val="0"/>
                <w:color w:val="1F4E79" w:themeColor="accent1" w:themeShade="80"/>
                <w:sz w:val="20"/>
                <w:szCs w:val="20"/>
              </w:rPr>
              <w:t>Policy Owner:</w:t>
            </w:r>
          </w:p>
        </w:tc>
        <w:tc>
          <w:tcPr>
            <w:tcW w:w="2880" w:type="dxa"/>
          </w:tcPr>
          <w:p w14:paraId="411DDCFB" w14:textId="77777777" w:rsidR="00AA54D7" w:rsidRPr="004050B0" w:rsidRDefault="00AA54D7" w:rsidP="00AA5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Phone:</w:t>
            </w:r>
          </w:p>
        </w:tc>
        <w:tc>
          <w:tcPr>
            <w:tcW w:w="3330" w:type="dxa"/>
          </w:tcPr>
          <w:p w14:paraId="31B36C3D" w14:textId="77777777" w:rsidR="00AA54D7" w:rsidRPr="004050B0" w:rsidRDefault="00AA54D7" w:rsidP="00AA5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Email:</w:t>
            </w:r>
          </w:p>
        </w:tc>
      </w:tr>
      <w:tr w:rsidR="00AA54D7" w14:paraId="3A5D2F34" w14:textId="77777777" w:rsidTr="00AA5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</w:tcPr>
          <w:p w14:paraId="47179B23" w14:textId="77777777" w:rsidR="00AA54D7" w:rsidRPr="004050B0" w:rsidRDefault="00AA54D7" w:rsidP="00AA54D7">
            <w:pPr>
              <w:rPr>
                <w:rFonts w:asciiTheme="majorHAnsi" w:hAnsiTheme="majorHAnsi" w:cstheme="majorHAnsi"/>
                <w:b w:val="0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b w:val="0"/>
                <w:color w:val="1F4E79" w:themeColor="accent1" w:themeShade="80"/>
                <w:sz w:val="20"/>
                <w:szCs w:val="20"/>
              </w:rPr>
              <w:t>Executive Sponsor:</w:t>
            </w:r>
          </w:p>
        </w:tc>
        <w:tc>
          <w:tcPr>
            <w:tcW w:w="2880" w:type="dxa"/>
          </w:tcPr>
          <w:p w14:paraId="6FA763A8" w14:textId="77777777" w:rsidR="00AA54D7" w:rsidRPr="004050B0" w:rsidRDefault="00AA54D7" w:rsidP="00AA5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Phone:</w:t>
            </w:r>
          </w:p>
        </w:tc>
        <w:tc>
          <w:tcPr>
            <w:tcW w:w="3330" w:type="dxa"/>
          </w:tcPr>
          <w:p w14:paraId="03A70AFD" w14:textId="77777777" w:rsidR="00AA54D7" w:rsidRPr="004050B0" w:rsidRDefault="00AA54D7" w:rsidP="00AA5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Email:</w:t>
            </w:r>
          </w:p>
        </w:tc>
      </w:tr>
    </w:tbl>
    <w:p w14:paraId="23E8A693" w14:textId="77777777" w:rsidR="0014060F" w:rsidRDefault="0014060F" w:rsidP="00782542">
      <w:pPr>
        <w:rPr>
          <w:sz w:val="16"/>
          <w:szCs w:val="16"/>
        </w:rPr>
      </w:pPr>
      <w:bookmarkStart w:id="0" w:name="_Hlk137018403"/>
    </w:p>
    <w:p w14:paraId="07784FBB" w14:textId="77777777" w:rsidR="0055696F" w:rsidRPr="00BC53DE" w:rsidRDefault="0055696F" w:rsidP="00782542">
      <w:pPr>
        <w:rPr>
          <w:sz w:val="16"/>
          <w:szCs w:val="16"/>
        </w:rPr>
      </w:pPr>
    </w:p>
    <w:tbl>
      <w:tblPr>
        <w:tblStyle w:val="GridTable1Light-Accent11"/>
        <w:tblW w:w="10908" w:type="dxa"/>
        <w:tblInd w:w="108" w:type="dxa"/>
        <w:tblLook w:val="04A0" w:firstRow="1" w:lastRow="0" w:firstColumn="1" w:lastColumn="0" w:noHBand="0" w:noVBand="1"/>
      </w:tblPr>
      <w:tblGrid>
        <w:gridCol w:w="2070"/>
        <w:gridCol w:w="456"/>
        <w:gridCol w:w="8382"/>
      </w:tblGrid>
      <w:tr w:rsidR="00474143" w14:paraId="6DBA24BC" w14:textId="77777777" w:rsidTr="00F96C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08" w:type="dxa"/>
            <w:gridSpan w:val="3"/>
            <w:shd w:val="clear" w:color="auto" w:fill="DEEAF6" w:themeFill="accent1" w:themeFillTint="33"/>
          </w:tcPr>
          <w:p w14:paraId="2F4B1039" w14:textId="77777777" w:rsidR="00474143" w:rsidRPr="004050B0" w:rsidRDefault="00474143" w:rsidP="00F96C1E">
            <w:pPr>
              <w:rPr>
                <w:rFonts w:asciiTheme="majorHAnsi" w:hAnsiTheme="majorHAnsi" w:cstheme="majorHAnsi"/>
                <w:b w:val="0"/>
                <w:sz w:val="26"/>
                <w:szCs w:val="26"/>
              </w:rPr>
            </w:pPr>
            <w:r w:rsidRPr="004050B0">
              <w:rPr>
                <w:rFonts w:asciiTheme="majorHAnsi" w:hAnsiTheme="majorHAnsi" w:cstheme="majorHAnsi"/>
                <w:b w:val="0"/>
                <w:color w:val="1F4E79" w:themeColor="accent1" w:themeShade="80"/>
                <w:sz w:val="26"/>
                <w:szCs w:val="26"/>
              </w:rPr>
              <w:t>REVIEW RECOMMENDATIONS FOR EXISTING HOP POLICY</w:t>
            </w:r>
          </w:p>
        </w:tc>
      </w:tr>
      <w:tr w:rsidR="00474143" w14:paraId="2B596975" w14:textId="77777777" w:rsidTr="009B04F6">
        <w:trPr>
          <w:trHeight w:val="9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19202BD2" w14:textId="77777777" w:rsidR="00474143" w:rsidRPr="004050B0" w:rsidRDefault="00474143" w:rsidP="00F96C1E">
            <w:pP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No Revision Required</w:t>
            </w:r>
          </w:p>
          <w:p w14:paraId="023DE3F2" w14:textId="77777777" w:rsidR="00474143" w:rsidRPr="004050B0" w:rsidRDefault="00474143" w:rsidP="00F96C1E">
            <w:pP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Accurate as </w:t>
            </w: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W</w:t>
            </w: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ritten</w:t>
            </w:r>
          </w:p>
        </w:tc>
        <w:tc>
          <w:tcPr>
            <w:tcW w:w="456" w:type="dxa"/>
          </w:tcPr>
          <w:p w14:paraId="1B5E676D" w14:textId="1D450B11" w:rsidR="00474143" w:rsidRPr="004050B0" w:rsidRDefault="00F96C1E" w:rsidP="00F96C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object w:dxaOrig="225" w:dyaOrig="225" w14:anchorId="0F1E26E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5" type="#_x0000_t75" style="width:12pt;height:18.75pt" o:ole="">
                  <v:imagedata r:id="rId11" o:title=""/>
                </v:shape>
                <w:control r:id="rId12" w:name="CheckBox1" w:shapeid="_x0000_i1035"/>
              </w:object>
            </w:r>
          </w:p>
        </w:tc>
        <w:tc>
          <w:tcPr>
            <w:tcW w:w="8382" w:type="dxa"/>
          </w:tcPr>
          <w:p w14:paraId="0FB27008" w14:textId="77777777" w:rsidR="002B0432" w:rsidRDefault="00474143" w:rsidP="00F96C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Policy </w:t>
            </w:r>
            <w:r w:rsidR="002B0432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content has been</w:t>
            </w: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 reviewed and </w:t>
            </w:r>
            <w:r w:rsidR="002B0432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is </w:t>
            </w: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accurate. </w:t>
            </w:r>
          </w:p>
          <w:p w14:paraId="4B80AC8F" w14:textId="21A763B1" w:rsidR="00D57531" w:rsidRDefault="00D57531" w:rsidP="00F96C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Verify linked laws, HOP’s, UTS’s, BOR’s, and/or UT System Model policie</w:t>
            </w:r>
            <w:r w:rsidR="009F645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s</w:t>
            </w: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 have not </w:t>
            </w:r>
            <w:r w:rsidR="009F645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changed.</w:t>
            </w: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 </w:t>
            </w:r>
          </w:p>
          <w:p w14:paraId="2268D8FF" w14:textId="5F27D90E" w:rsidR="00474143" w:rsidRPr="004050B0" w:rsidRDefault="00221FDF" w:rsidP="009B04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221FDF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>*</w:t>
            </w:r>
            <w:r w:rsidR="002B0432" w:rsidRPr="00221FDF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 xml:space="preserve">If policy is not in </w:t>
            </w:r>
            <w:r w:rsidRPr="00221FDF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 xml:space="preserve">full policy display </w:t>
            </w:r>
            <w:r w:rsidR="00474143" w:rsidRPr="00221FDF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>format</w:t>
            </w:r>
            <w:r w:rsidR="009B04F6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 xml:space="preserve"> (</w:t>
            </w:r>
            <w:r w:rsidR="008D573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 xml:space="preserve">including </w:t>
            </w:r>
            <w:r w:rsidR="009B04F6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>sections I – XI)</w:t>
            </w:r>
            <w:r w:rsidR="002B0432" w:rsidRPr="00221FDF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 xml:space="preserve">, it must be </w:t>
            </w:r>
            <w:r w:rsidR="009B04F6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>updated</w:t>
            </w:r>
            <w:r w:rsidR="002B0432" w:rsidRPr="00221FDF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 xml:space="preserve"> to th</w:t>
            </w:r>
            <w:r w:rsidR="008D573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>is</w:t>
            </w:r>
            <w:r w:rsidR="002B0432" w:rsidRPr="00221FDF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 xml:space="preserve"> </w:t>
            </w:r>
            <w:r w:rsidR="00077ABA" w:rsidRPr="00221FDF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>format</w:t>
            </w:r>
            <w:r w:rsidR="009B04F6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 xml:space="preserve">, </w:t>
            </w:r>
            <w:r w:rsidR="00077ABA" w:rsidRPr="00221FDF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>which</w:t>
            </w:r>
            <w:r w:rsidR="002B0432" w:rsidRPr="00221FDF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 xml:space="preserve"> </w:t>
            </w:r>
            <w:r w:rsidR="00474143" w:rsidRPr="00221FDF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  <w:highlight w:val="yellow"/>
              </w:rPr>
              <w:t>may result in changes requiring further policy process review.</w:t>
            </w:r>
            <w:r w:rsidR="00474143"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 </w:t>
            </w:r>
          </w:p>
        </w:tc>
      </w:tr>
      <w:tr w:rsidR="00474143" w14:paraId="0E79858A" w14:textId="77777777" w:rsidTr="009B04F6">
        <w:trPr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202F7789" w14:textId="77777777" w:rsidR="00474143" w:rsidRPr="004050B0" w:rsidRDefault="00474143" w:rsidP="00F96C1E">
            <w:pP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Retire Policy</w:t>
            </w:r>
          </w:p>
        </w:tc>
        <w:tc>
          <w:tcPr>
            <w:tcW w:w="456" w:type="dxa"/>
          </w:tcPr>
          <w:p w14:paraId="580987ED" w14:textId="1C262275" w:rsidR="00474143" w:rsidRPr="004050B0" w:rsidRDefault="00F96C1E" w:rsidP="00F96C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object w:dxaOrig="225" w:dyaOrig="225" w14:anchorId="12C6778F">
                <v:shape id="_x0000_i1037" type="#_x0000_t75" style="width:12pt;height:18.75pt" o:ole="">
                  <v:imagedata r:id="rId11" o:title=""/>
                </v:shape>
                <w:control r:id="rId13" w:name="CheckBox11" w:shapeid="_x0000_i1037"/>
              </w:object>
            </w:r>
          </w:p>
        </w:tc>
        <w:tc>
          <w:tcPr>
            <w:tcW w:w="8382" w:type="dxa"/>
          </w:tcPr>
          <w:p w14:paraId="00B0820B" w14:textId="4B8CC544" w:rsidR="00474143" w:rsidRPr="004050B0" w:rsidRDefault="00474143" w:rsidP="00450D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Policy has been reviewed and is no longer relevant.</w:t>
            </w:r>
            <w:r w:rsidR="00826E88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Policy or PM </w:t>
            </w: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should be retired. Follow proce</w:t>
            </w: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dural steps </w:t>
            </w:r>
            <w:r w:rsidR="009F645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for “HOP Policy Retirement” </w:t>
            </w: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at: </w:t>
            </w:r>
            <w:hyperlink r:id="rId14" w:history="1">
              <w:r w:rsidR="00C97673">
                <w:rPr>
                  <w:rStyle w:val="Hyperlink"/>
                  <w:sz w:val="20"/>
                  <w:szCs w:val="20"/>
                </w:rPr>
                <w:t>https://compliance.ut</w:t>
              </w:r>
              <w:r w:rsidR="00C97673">
                <w:rPr>
                  <w:rStyle w:val="Hyperlink"/>
                  <w:sz w:val="20"/>
                  <w:szCs w:val="20"/>
                </w:rPr>
                <w:t>e</w:t>
              </w:r>
              <w:r w:rsidR="00C97673">
                <w:rPr>
                  <w:rStyle w:val="Hyperlink"/>
                  <w:sz w:val="20"/>
                  <w:szCs w:val="20"/>
                </w:rPr>
                <w:t>xas.edu/policy-process</w:t>
              </w:r>
            </w:hyperlink>
          </w:p>
        </w:tc>
      </w:tr>
      <w:tr w:rsidR="00474143" w14:paraId="7D6FED58" w14:textId="77777777" w:rsidTr="00F96C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6704B2AF" w14:textId="77777777" w:rsidR="00474143" w:rsidRPr="004050B0" w:rsidRDefault="00474143" w:rsidP="00F96C1E">
            <w:pP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Policy Can be Merged </w:t>
            </w:r>
          </w:p>
          <w:p w14:paraId="3A47C7B7" w14:textId="77777777" w:rsidR="00474143" w:rsidRPr="004050B0" w:rsidRDefault="00474143" w:rsidP="00F96C1E">
            <w:pP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with Another Policy</w:t>
            </w:r>
          </w:p>
        </w:tc>
        <w:tc>
          <w:tcPr>
            <w:tcW w:w="456" w:type="dxa"/>
          </w:tcPr>
          <w:p w14:paraId="6EC59B6F" w14:textId="28DD2FC7" w:rsidR="00474143" w:rsidRPr="004050B0" w:rsidRDefault="00F96C1E" w:rsidP="00BC53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object w:dxaOrig="225" w:dyaOrig="225" w14:anchorId="62E5590D">
                <v:shape id="_x0000_i1039" type="#_x0000_t75" style="width:12pt;height:18.75pt" o:ole="">
                  <v:imagedata r:id="rId11" o:title=""/>
                </v:shape>
                <w:control r:id="rId15" w:name="CheckBox12" w:shapeid="_x0000_i1039"/>
              </w:object>
            </w:r>
          </w:p>
        </w:tc>
        <w:tc>
          <w:tcPr>
            <w:tcW w:w="8382" w:type="dxa"/>
          </w:tcPr>
          <w:p w14:paraId="2DE8D701" w14:textId="3D6C2C86" w:rsidR="00474143" w:rsidRDefault="00474143" w:rsidP="00BC53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Policy has been reviewed and will be consolidated</w:t>
            </w: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 </w:t>
            </w: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with another HOP policy. The revisions will be submitted through the university’s normal policy workflow process.</w:t>
            </w:r>
            <w:r w:rsidR="009F645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 </w:t>
            </w:r>
            <w:r w:rsidR="009F6450"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Follow proce</w:t>
            </w:r>
            <w:r w:rsidR="009F645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dural steps for </w:t>
            </w:r>
            <w:r w:rsidR="009F645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“</w:t>
            </w:r>
            <w:r w:rsidR="009F645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HOP Policy Retirement</w:t>
            </w:r>
            <w:r w:rsidR="009F645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”</w:t>
            </w:r>
            <w:r w:rsidR="009F645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 </w:t>
            </w:r>
            <w:r w:rsidR="009F6450"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at: </w:t>
            </w:r>
            <w:hyperlink r:id="rId16" w:history="1">
              <w:r w:rsidR="009F6450">
                <w:rPr>
                  <w:rStyle w:val="Hyperlink"/>
                  <w:sz w:val="20"/>
                  <w:szCs w:val="20"/>
                </w:rPr>
                <w:t>https://compliance.utexas.edu/policy-process</w:t>
              </w:r>
            </w:hyperlink>
          </w:p>
          <w:p w14:paraId="588D0792" w14:textId="77777777" w:rsidR="00474143" w:rsidRDefault="00474143" w:rsidP="00BC53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i/>
                <w:color w:val="ED7D31" w:themeColor="accent2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 </w:t>
            </w:r>
            <w:r w:rsidRPr="004050B0">
              <w:rPr>
                <w:rFonts w:asciiTheme="majorHAnsi" w:hAnsiTheme="majorHAnsi" w:cstheme="majorHAnsi"/>
                <w:i/>
                <w:color w:val="ED7D31" w:themeColor="accent2"/>
                <w:sz w:val="20"/>
                <w:szCs w:val="20"/>
              </w:rPr>
              <w:t xml:space="preserve">The other HOP </w:t>
            </w:r>
            <w:r>
              <w:rPr>
                <w:rFonts w:asciiTheme="majorHAnsi" w:hAnsiTheme="majorHAnsi" w:cstheme="majorHAnsi"/>
                <w:i/>
                <w:color w:val="ED7D31" w:themeColor="accent2"/>
                <w:sz w:val="20"/>
                <w:szCs w:val="20"/>
              </w:rPr>
              <w:t>p</w:t>
            </w:r>
            <w:r w:rsidRPr="004050B0">
              <w:rPr>
                <w:rFonts w:asciiTheme="majorHAnsi" w:hAnsiTheme="majorHAnsi" w:cstheme="majorHAnsi"/>
                <w:i/>
                <w:color w:val="ED7D31" w:themeColor="accent2"/>
                <w:sz w:val="20"/>
                <w:szCs w:val="20"/>
              </w:rPr>
              <w:t xml:space="preserve">olicy (to be merged with) is: </w:t>
            </w:r>
          </w:p>
          <w:p w14:paraId="35684D72" w14:textId="77777777" w:rsidR="00474143" w:rsidRPr="004050B0" w:rsidRDefault="00474143" w:rsidP="002B0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i/>
                <w:color w:val="ED7D31" w:themeColor="accent2"/>
                <w:sz w:val="20"/>
                <w:szCs w:val="20"/>
              </w:rPr>
            </w:pPr>
            <w:r w:rsidRPr="00EB2125">
              <w:rPr>
                <w:rFonts w:asciiTheme="majorHAnsi" w:hAnsiTheme="majorHAnsi" w:cstheme="majorHAnsi"/>
                <w:i/>
                <w:color w:val="ED7D31" w:themeColor="accent2"/>
                <w:sz w:val="20"/>
                <w:szCs w:val="20"/>
              </w:rPr>
              <w:t xml:space="preserve">Revision will be submitted to </w:t>
            </w:r>
            <w:r w:rsidR="002B0432">
              <w:rPr>
                <w:rFonts w:asciiTheme="majorHAnsi" w:hAnsiTheme="majorHAnsi" w:cstheme="majorHAnsi"/>
                <w:i/>
                <w:color w:val="ED7D31" w:themeColor="accent2"/>
                <w:sz w:val="20"/>
                <w:szCs w:val="20"/>
              </w:rPr>
              <w:t>the Policy Office</w:t>
            </w:r>
            <w:r w:rsidRPr="00EB2125">
              <w:rPr>
                <w:rFonts w:asciiTheme="majorHAnsi" w:hAnsiTheme="majorHAnsi" w:cstheme="majorHAnsi"/>
                <w:i/>
                <w:color w:val="ED7D31" w:themeColor="accent2"/>
                <w:sz w:val="20"/>
                <w:szCs w:val="20"/>
              </w:rPr>
              <w:t xml:space="preserve"> by:  </w:t>
            </w:r>
            <w:sdt>
              <w:sdtPr>
                <w:rPr>
                  <w:rFonts w:asciiTheme="majorHAnsi" w:hAnsiTheme="majorHAnsi" w:cstheme="majorHAnsi"/>
                  <w:i/>
                  <w:color w:val="7F7F7F" w:themeColor="text1" w:themeTint="80"/>
                  <w:sz w:val="20"/>
                  <w:szCs w:val="20"/>
                </w:rPr>
                <w:id w:val="633490827"/>
                <w:placeholder>
                  <w:docPart w:val="617E8CB6B08041E49890CF14B4FDD49A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B2125">
                  <w:rPr>
                    <w:rFonts w:asciiTheme="majorHAnsi" w:hAnsiTheme="majorHAnsi" w:cstheme="majorHAnsi"/>
                    <w:i/>
                    <w:color w:val="7F7F7F" w:themeColor="text1" w:themeTint="80"/>
                    <w:sz w:val="20"/>
                    <w:szCs w:val="20"/>
                  </w:rPr>
                  <w:t>Click to Enter a Date</w:t>
                </w:r>
              </w:sdtContent>
            </w:sdt>
          </w:p>
        </w:tc>
      </w:tr>
      <w:tr w:rsidR="00474143" w14:paraId="4B761B39" w14:textId="77777777" w:rsidTr="00F96C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49F14E7E" w14:textId="77777777" w:rsidR="00474143" w:rsidRPr="004050B0" w:rsidRDefault="00474143" w:rsidP="00F96C1E">
            <w:pP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Policy Needs Revision</w:t>
            </w:r>
          </w:p>
        </w:tc>
        <w:tc>
          <w:tcPr>
            <w:tcW w:w="456" w:type="dxa"/>
          </w:tcPr>
          <w:p w14:paraId="495D05A0" w14:textId="7A95DED2" w:rsidR="00474143" w:rsidRPr="004050B0" w:rsidRDefault="00F96C1E" w:rsidP="00F96C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object w:dxaOrig="225" w:dyaOrig="225" w14:anchorId="13963918">
                <v:shape id="_x0000_i1041" type="#_x0000_t75" style="width:12pt;height:18.75pt" o:ole="">
                  <v:imagedata r:id="rId17" o:title=""/>
                </v:shape>
                <w:control r:id="rId18" w:name="CheckBox13" w:shapeid="_x0000_i1041"/>
              </w:object>
            </w:r>
          </w:p>
        </w:tc>
        <w:tc>
          <w:tcPr>
            <w:tcW w:w="8382" w:type="dxa"/>
          </w:tcPr>
          <w:p w14:paraId="10AD9A67" w14:textId="77777777" w:rsidR="00474143" w:rsidRPr="004050B0" w:rsidRDefault="00474143" w:rsidP="00F96C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Policy has been reviewed and revisions are needed. The revisions will be submitted through the university’s normal workflow process. </w:t>
            </w:r>
          </w:p>
          <w:p w14:paraId="6F091BA2" w14:textId="77777777" w:rsidR="00474143" w:rsidRPr="004050B0" w:rsidRDefault="00474143" w:rsidP="002B0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i/>
                <w:color w:val="ED7D31" w:themeColor="accent2"/>
                <w:sz w:val="20"/>
                <w:szCs w:val="20"/>
              </w:rPr>
              <w:t xml:space="preserve">Revision will be submitted to </w:t>
            </w:r>
            <w:r w:rsidR="002B0432">
              <w:rPr>
                <w:rFonts w:asciiTheme="majorHAnsi" w:hAnsiTheme="majorHAnsi" w:cstheme="majorHAnsi"/>
                <w:i/>
                <w:color w:val="ED7D31" w:themeColor="accent2"/>
                <w:sz w:val="20"/>
                <w:szCs w:val="20"/>
              </w:rPr>
              <w:t>the Policy Office</w:t>
            </w:r>
            <w:r w:rsidRPr="004050B0">
              <w:rPr>
                <w:rFonts w:asciiTheme="majorHAnsi" w:hAnsiTheme="majorHAnsi" w:cstheme="majorHAnsi"/>
                <w:i/>
                <w:color w:val="ED7D31" w:themeColor="accent2"/>
                <w:sz w:val="20"/>
                <w:szCs w:val="20"/>
              </w:rPr>
              <w:t xml:space="preserve"> by: </w:t>
            </w:r>
            <w:r w:rsidRPr="004050B0">
              <w:rPr>
                <w:rFonts w:asciiTheme="majorHAnsi" w:hAnsiTheme="majorHAnsi" w:cstheme="majorHAnsi"/>
                <w:color w:val="ED7D31" w:themeColor="accent2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color w:val="808080" w:themeColor="background1" w:themeShade="80"/>
                  <w:sz w:val="20"/>
                  <w:szCs w:val="20"/>
                </w:rPr>
                <w:id w:val="928163280"/>
                <w:placeholder>
                  <w:docPart w:val="6415AFF4FE084F0B8199B65A288FEDC0"/>
                </w:placeholder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4050B0">
                  <w:rPr>
                    <w:rFonts w:asciiTheme="majorHAnsi" w:hAnsiTheme="majorHAnsi" w:cstheme="majorHAnsi"/>
                    <w:color w:val="808080" w:themeColor="background1" w:themeShade="80"/>
                    <w:sz w:val="20"/>
                    <w:szCs w:val="20"/>
                  </w:rPr>
                  <w:t>Click to Enter a Date</w:t>
                </w:r>
              </w:sdtContent>
            </w:sdt>
          </w:p>
        </w:tc>
      </w:tr>
      <w:tr w:rsidR="00474143" w14:paraId="00F4B084" w14:textId="77777777" w:rsidTr="00F96C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0CFF3FD6" w14:textId="77777777" w:rsidR="00474143" w:rsidRPr="004050B0" w:rsidRDefault="00474143" w:rsidP="00782542">
            <w:pP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Policy to be </w:t>
            </w: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R</w:t>
            </w: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elocated </w:t>
            </w:r>
          </w:p>
          <w:p w14:paraId="3740BE53" w14:textId="77777777" w:rsidR="00474143" w:rsidRPr="004050B0" w:rsidRDefault="00474143" w:rsidP="00782542">
            <w:pP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from the HOP</w:t>
            </w:r>
          </w:p>
        </w:tc>
        <w:tc>
          <w:tcPr>
            <w:tcW w:w="456" w:type="dxa"/>
          </w:tcPr>
          <w:p w14:paraId="49D237DD" w14:textId="1E9BF4F5" w:rsidR="00474143" w:rsidRPr="004050B0" w:rsidRDefault="00F96C1E" w:rsidP="00BC53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object w:dxaOrig="225" w:dyaOrig="225" w14:anchorId="0518FA61">
                <v:shape id="_x0000_i1043" type="#_x0000_t75" style="width:12pt;height:18.75pt" o:ole="">
                  <v:imagedata r:id="rId11" o:title=""/>
                </v:shape>
                <w:control r:id="rId19" w:name="CheckBox14" w:shapeid="_x0000_i1043"/>
              </w:object>
            </w:r>
          </w:p>
        </w:tc>
        <w:tc>
          <w:tcPr>
            <w:tcW w:w="8382" w:type="dxa"/>
          </w:tcPr>
          <w:p w14:paraId="20B5FE97" w14:textId="1B6EC93D" w:rsidR="00474143" w:rsidRPr="004050B0" w:rsidRDefault="00474143" w:rsidP="00BC53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This policy has been reviewed and does not meet HOP policy criteria. It will be moved to the appropriate location (i.e. HOBP, divisional website etc)</w:t>
            </w:r>
            <w:r w:rsidR="00077ABA"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. </w:t>
            </w:r>
            <w:r w:rsidR="002B0432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Follow </w:t>
            </w:r>
            <w:r w:rsidR="009F645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procedural steps</w:t>
            </w:r>
            <w:r w:rsidR="002B0432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 for “HOP Policy Retirement” found at: </w:t>
            </w:r>
            <w:hyperlink r:id="rId20" w:history="1">
              <w:r w:rsidR="00C97673">
                <w:rPr>
                  <w:rStyle w:val="Hyperlink"/>
                  <w:sz w:val="20"/>
                  <w:szCs w:val="20"/>
                </w:rPr>
                <w:t>https://compliance.utexas.edu/policy-process</w:t>
              </w:r>
            </w:hyperlink>
          </w:p>
        </w:tc>
      </w:tr>
    </w:tbl>
    <w:p w14:paraId="3360733F" w14:textId="77777777" w:rsidR="009F6450" w:rsidRDefault="009F6450" w:rsidP="00CC40CB">
      <w:pPr>
        <w:rPr>
          <w:sz w:val="16"/>
          <w:szCs w:val="16"/>
        </w:rPr>
      </w:pPr>
    </w:p>
    <w:p w14:paraId="07798289" w14:textId="77777777" w:rsidR="009F6450" w:rsidRDefault="009F6450" w:rsidP="00CC40CB">
      <w:pPr>
        <w:rPr>
          <w:sz w:val="16"/>
          <w:szCs w:val="16"/>
        </w:rPr>
      </w:pPr>
    </w:p>
    <w:p w14:paraId="77349915" w14:textId="77777777" w:rsidR="009F6450" w:rsidRDefault="009F6450" w:rsidP="00CC40CB">
      <w:pPr>
        <w:rPr>
          <w:sz w:val="16"/>
          <w:szCs w:val="16"/>
        </w:rPr>
      </w:pPr>
    </w:p>
    <w:p w14:paraId="16DF60C6" w14:textId="77777777" w:rsidR="009F6450" w:rsidRDefault="009F6450" w:rsidP="00CC40CB">
      <w:pPr>
        <w:rPr>
          <w:sz w:val="16"/>
          <w:szCs w:val="16"/>
        </w:rPr>
      </w:pPr>
    </w:p>
    <w:p w14:paraId="65B01E67" w14:textId="69C6C415" w:rsidR="009F6450" w:rsidRPr="0055696F" w:rsidRDefault="0055696F" w:rsidP="00CC40CB"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162729" wp14:editId="2BE92C35">
                <wp:simplePos x="0" y="0"/>
                <wp:positionH relativeFrom="column">
                  <wp:posOffset>2886075</wp:posOffset>
                </wp:positionH>
                <wp:positionV relativeFrom="paragraph">
                  <wp:posOffset>66675</wp:posOffset>
                </wp:positionV>
                <wp:extent cx="3955415" cy="514350"/>
                <wp:effectExtent l="0" t="0" r="26035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55415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EABD2D" w14:textId="4F4CE49D" w:rsidR="0055696F" w:rsidRPr="00077ABA" w:rsidRDefault="0055696F" w:rsidP="0055696F">
                            <w:pPr>
                              <w:pStyle w:val="Heading1"/>
                              <w:spacing w:before="0" w:after="0"/>
                              <w:jc w:val="center"/>
                              <w:rPr>
                                <w:b/>
                                <w:sz w:val="26"/>
                                <w:szCs w:val="26"/>
                              </w:rPr>
                            </w:pPr>
                            <w:r w:rsidRPr="00077ABA">
                              <w:rPr>
                                <w:b/>
                                <w:sz w:val="26"/>
                                <w:szCs w:val="26"/>
                              </w:rPr>
                              <w:t>HAND</w:t>
                            </w:r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>b</w:t>
                            </w:r>
                            <w:r w:rsidRPr="00077ABA">
                              <w:rPr>
                                <w:b/>
                                <w:sz w:val="26"/>
                                <w:szCs w:val="26"/>
                              </w:rPr>
                              <w:t>OOK OF OPERATING PROCEDURES (hop) Policy Maintenance Certification</w:t>
                            </w:r>
                            <w:r>
                              <w:rPr>
                                <w:b/>
                                <w:sz w:val="26"/>
                                <w:szCs w:val="26"/>
                              </w:rPr>
                              <w:t xml:space="preserve"> (continued)</w:t>
                            </w:r>
                          </w:p>
                          <w:p w14:paraId="69682E27" w14:textId="77777777" w:rsidR="0055696F" w:rsidRDefault="0055696F" w:rsidP="0055696F"/>
                          <w:p w14:paraId="5CBF80F5" w14:textId="77777777" w:rsidR="0055696F" w:rsidRDefault="0055696F" w:rsidP="0055696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162729" id="_x0000_s1027" type="#_x0000_t202" style="position:absolute;margin-left:227.25pt;margin-top:5.25pt;width:311.45pt;height:40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">
                <v:textbox>
                  <w:txbxContent>
                    <w:p w14:paraId="15EABD2D" w14:textId="4F4CE49D" w:rsidR="0055696F" w:rsidRPr="00077ABA" w:rsidRDefault="0055696F" w:rsidP="0055696F">
                      <w:pPr>
                        <w:pStyle w:val="Heading1"/>
                        <w:spacing w:before="0" w:after="0"/>
                        <w:jc w:val="center"/>
                        <w:rPr>
                          <w:b/>
                          <w:sz w:val="26"/>
                          <w:szCs w:val="26"/>
                        </w:rPr>
                      </w:pPr>
                      <w:r w:rsidRPr="00077ABA">
                        <w:rPr>
                          <w:b/>
                          <w:sz w:val="26"/>
                          <w:szCs w:val="26"/>
                        </w:rPr>
                        <w:t>HAND</w:t>
                      </w:r>
                      <w:r>
                        <w:rPr>
                          <w:b/>
                          <w:sz w:val="26"/>
                          <w:szCs w:val="26"/>
                        </w:rPr>
                        <w:t>b</w:t>
                      </w:r>
                      <w:r w:rsidRPr="00077ABA">
                        <w:rPr>
                          <w:b/>
                          <w:sz w:val="26"/>
                          <w:szCs w:val="26"/>
                        </w:rPr>
                        <w:t>OOK OF OPERATING PROCEDURES (hop) Policy Maintenance Certification</w:t>
                      </w:r>
                      <w:r>
                        <w:rPr>
                          <w:b/>
                          <w:sz w:val="26"/>
                          <w:szCs w:val="26"/>
                        </w:rPr>
                        <w:t xml:space="preserve"> (continued)</w:t>
                      </w:r>
                    </w:p>
                    <w:p w14:paraId="69682E27" w14:textId="77777777" w:rsidR="0055696F" w:rsidRDefault="0055696F" w:rsidP="0055696F"/>
                    <w:p w14:paraId="5CBF80F5" w14:textId="77777777" w:rsidR="0055696F" w:rsidRDefault="0055696F" w:rsidP="0055696F"/>
                  </w:txbxContent>
                </v:textbox>
              </v:shape>
            </w:pict>
          </mc:Fallback>
        </mc:AlternateContent>
      </w:r>
      <w:r>
        <w:rPr>
          <w:noProof/>
          <w:lang w:eastAsia="en-US"/>
        </w:rPr>
        <w:drawing>
          <wp:inline distT="0" distB="0" distL="0" distR="0" wp14:anchorId="2B51BEB4" wp14:editId="7A0DC3DF">
            <wp:extent cx="2027999" cy="426767"/>
            <wp:effectExtent l="0" t="0" r="0" b="0"/>
            <wp:docPr id="3" name="Picture 3" descr="A picture containing text, font, logo, symbo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font, logo, symbol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7999" cy="426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73E18" w14:textId="77777777" w:rsidR="009F6450" w:rsidRPr="0055696F" w:rsidRDefault="009F6450" w:rsidP="00CC40CB">
      <w:pPr>
        <w:rPr>
          <w:sz w:val="21"/>
          <w:szCs w:val="21"/>
        </w:rPr>
      </w:pPr>
    </w:p>
    <w:p w14:paraId="25CAA272" w14:textId="77777777" w:rsidR="0055696F" w:rsidRPr="0055696F" w:rsidRDefault="0055696F" w:rsidP="00CC40CB">
      <w:pPr>
        <w:rPr>
          <w:sz w:val="21"/>
          <w:szCs w:val="21"/>
        </w:rPr>
      </w:pPr>
    </w:p>
    <w:tbl>
      <w:tblPr>
        <w:tblStyle w:val="GridTable1Light-Accent11"/>
        <w:tblW w:w="10908" w:type="dxa"/>
        <w:tblInd w:w="108" w:type="dxa"/>
        <w:tblLook w:val="04A0" w:firstRow="1" w:lastRow="0" w:firstColumn="1" w:lastColumn="0" w:noHBand="0" w:noVBand="1"/>
      </w:tblPr>
      <w:tblGrid>
        <w:gridCol w:w="2070"/>
        <w:gridCol w:w="456"/>
        <w:gridCol w:w="8382"/>
      </w:tblGrid>
      <w:tr w:rsidR="00CC40CB" w14:paraId="54F8514F" w14:textId="77777777" w:rsidTr="00BE33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08" w:type="dxa"/>
            <w:gridSpan w:val="3"/>
            <w:shd w:val="clear" w:color="auto" w:fill="DEEAF6" w:themeFill="accent1" w:themeFillTint="33"/>
          </w:tcPr>
          <w:p w14:paraId="2926EA54" w14:textId="77777777" w:rsidR="00CC40CB" w:rsidRPr="004050B0" w:rsidRDefault="00CC40CB" w:rsidP="00BE33FE">
            <w:pPr>
              <w:rPr>
                <w:rFonts w:asciiTheme="majorHAnsi" w:hAnsiTheme="majorHAnsi" w:cstheme="majorHAnsi"/>
                <w:b w:val="0"/>
                <w:sz w:val="26"/>
                <w:szCs w:val="26"/>
              </w:rPr>
            </w:pPr>
            <w:r w:rsidRPr="004050B0">
              <w:rPr>
                <w:rFonts w:asciiTheme="majorHAnsi" w:hAnsiTheme="majorHAnsi" w:cstheme="majorHAnsi"/>
                <w:b w:val="0"/>
                <w:color w:val="1F4E79" w:themeColor="accent1" w:themeShade="80"/>
                <w:sz w:val="26"/>
                <w:szCs w:val="26"/>
              </w:rPr>
              <w:t>REVIEW POLICY</w:t>
            </w:r>
            <w:r>
              <w:rPr>
                <w:rFonts w:asciiTheme="majorHAnsi" w:hAnsiTheme="majorHAnsi" w:cstheme="majorHAnsi"/>
                <w:b w:val="0"/>
                <w:color w:val="1F4E79" w:themeColor="accent1" w:themeShade="80"/>
                <w:sz w:val="26"/>
                <w:szCs w:val="26"/>
              </w:rPr>
              <w:t xml:space="preserve"> RANKING BY CRITICALITY OR PRIORITY</w:t>
            </w:r>
          </w:p>
        </w:tc>
      </w:tr>
      <w:tr w:rsidR="00CC40CB" w14:paraId="180965AA" w14:textId="77777777" w:rsidTr="00BE33FE">
        <w:trPr>
          <w:trHeight w:val="6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FF0000"/>
          </w:tcPr>
          <w:p w14:paraId="555437C3" w14:textId="77777777" w:rsidR="00CC40CB" w:rsidRPr="00334DF6" w:rsidRDefault="00CC40CB" w:rsidP="00BE33FE">
            <w:pPr>
              <w:tabs>
                <w:tab w:val="left" w:pos="240"/>
                <w:tab w:val="center" w:pos="927"/>
              </w:tabs>
              <w:spacing w:before="0"/>
              <w:jc w:val="center"/>
              <w:rPr>
                <w:rFonts w:asciiTheme="majorHAnsi" w:hAnsiTheme="majorHAnsi" w:cstheme="majorHAnsi"/>
                <w:b w:val="0"/>
                <w:bCs w:val="0"/>
                <w:color w:val="1F4E79" w:themeColor="accent1" w:themeShade="80"/>
                <w:sz w:val="8"/>
                <w:szCs w:val="8"/>
              </w:rPr>
            </w:pPr>
          </w:p>
          <w:p w14:paraId="1AEC1B8B" w14:textId="77777777" w:rsidR="00CC40CB" w:rsidRPr="004050B0" w:rsidRDefault="00CC40CB" w:rsidP="00BE33FE">
            <w:pPr>
              <w:tabs>
                <w:tab w:val="left" w:pos="240"/>
                <w:tab w:val="center" w:pos="927"/>
              </w:tabs>
              <w:spacing w:before="0"/>
              <w:jc w:val="center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High</w:t>
            </w:r>
          </w:p>
        </w:tc>
        <w:tc>
          <w:tcPr>
            <w:tcW w:w="456" w:type="dxa"/>
          </w:tcPr>
          <w:p w14:paraId="6EE965F4" w14:textId="25EB8C7D" w:rsidR="00CC40CB" w:rsidRPr="004050B0" w:rsidRDefault="00CC40CB" w:rsidP="00BE33FE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object w:dxaOrig="225" w:dyaOrig="225" w14:anchorId="0068B7C7">
                <v:shape id="_x0000_i1073" type="#_x0000_t75" style="width:12pt;height:18.75pt" o:ole="">
                  <v:imagedata r:id="rId17" o:title=""/>
                </v:shape>
                <w:control r:id="rId21" w:name="CheckBox15" w:shapeid="_x0000_i1073"/>
              </w:object>
            </w:r>
          </w:p>
        </w:tc>
        <w:tc>
          <w:tcPr>
            <w:tcW w:w="8382" w:type="dxa"/>
          </w:tcPr>
          <w:p w14:paraId="0AF94644" w14:textId="77777777" w:rsidR="00CC40CB" w:rsidRPr="004050B0" w:rsidRDefault="00CC40CB" w:rsidP="00BE33FE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Policy c</w:t>
            </w:r>
            <w:r w:rsidRPr="00334DF6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onsidered to have a medium to high probability of adverse effects to UT Austin either as a whole or to a significant college/school/unit level</w:t>
            </w: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 or has not been revised in 11+ years</w:t>
            </w:r>
          </w:p>
        </w:tc>
      </w:tr>
      <w:tr w:rsidR="00CC40CB" w14:paraId="0776C545" w14:textId="77777777" w:rsidTr="00364F6B">
        <w:trPr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F4EE00"/>
          </w:tcPr>
          <w:p w14:paraId="3B8DDEC2" w14:textId="77777777" w:rsidR="00CC40CB" w:rsidRPr="00334DF6" w:rsidRDefault="00CC40CB" w:rsidP="00BE33FE">
            <w:pPr>
              <w:spacing w:before="0"/>
              <w:jc w:val="center"/>
              <w:rPr>
                <w:rFonts w:asciiTheme="majorHAnsi" w:hAnsiTheme="majorHAnsi" w:cstheme="majorHAnsi"/>
                <w:b w:val="0"/>
                <w:bCs w:val="0"/>
                <w:color w:val="1F4E79" w:themeColor="accent1" w:themeShade="80"/>
                <w:sz w:val="8"/>
                <w:szCs w:val="8"/>
              </w:rPr>
            </w:pPr>
          </w:p>
          <w:p w14:paraId="4CA79490" w14:textId="77777777" w:rsidR="00CC40CB" w:rsidRPr="004050B0" w:rsidRDefault="00CC40CB" w:rsidP="00BE33FE">
            <w:pPr>
              <w:spacing w:before="0"/>
              <w:jc w:val="center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Medium</w:t>
            </w:r>
          </w:p>
        </w:tc>
        <w:tc>
          <w:tcPr>
            <w:tcW w:w="456" w:type="dxa"/>
          </w:tcPr>
          <w:p w14:paraId="53FB3B38" w14:textId="60F4EFB5" w:rsidR="00CC40CB" w:rsidRPr="004050B0" w:rsidRDefault="00CC40CB" w:rsidP="00BE33FE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object w:dxaOrig="225" w:dyaOrig="225" w14:anchorId="4C5F050A">
                <v:shape id="_x0000_i1072" type="#_x0000_t75" style="width:12pt;height:18.75pt" o:ole="">
                  <v:imagedata r:id="rId17" o:title=""/>
                </v:shape>
                <w:control r:id="rId22" w:name="CheckBox111" w:shapeid="_x0000_i1072"/>
              </w:object>
            </w:r>
          </w:p>
        </w:tc>
        <w:tc>
          <w:tcPr>
            <w:tcW w:w="8382" w:type="dxa"/>
          </w:tcPr>
          <w:p w14:paraId="681BA430" w14:textId="77777777" w:rsidR="00CC40CB" w:rsidRPr="004050B0" w:rsidRDefault="00CC40CB" w:rsidP="00BE33FE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Policy c</w:t>
            </w:r>
            <w:r w:rsidRPr="00334DF6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onsidered to have a low to medium probability of adverse effects to UT Austin either as a whole or to a college/school/unit level</w:t>
            </w: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 or has not been revised in 6-10 years</w:t>
            </w:r>
          </w:p>
        </w:tc>
      </w:tr>
      <w:tr w:rsidR="00CC40CB" w14:paraId="0EEE0F4E" w14:textId="77777777" w:rsidTr="000905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00B050"/>
          </w:tcPr>
          <w:p w14:paraId="727A96E5" w14:textId="77777777" w:rsidR="00CC40CB" w:rsidRPr="00334DF6" w:rsidRDefault="00CC40CB" w:rsidP="00BE33FE">
            <w:pPr>
              <w:tabs>
                <w:tab w:val="left" w:pos="420"/>
                <w:tab w:val="center" w:pos="927"/>
                <w:tab w:val="right" w:pos="1854"/>
              </w:tabs>
              <w:spacing w:before="0"/>
              <w:jc w:val="center"/>
              <w:rPr>
                <w:rFonts w:asciiTheme="majorHAnsi" w:hAnsiTheme="majorHAnsi" w:cstheme="majorHAnsi"/>
                <w:b w:val="0"/>
                <w:bCs w:val="0"/>
                <w:color w:val="1F4E79" w:themeColor="accent1" w:themeShade="80"/>
                <w:sz w:val="8"/>
                <w:szCs w:val="8"/>
              </w:rPr>
            </w:pPr>
          </w:p>
          <w:p w14:paraId="63FBBD2F" w14:textId="77777777" w:rsidR="00CC40CB" w:rsidRPr="004050B0" w:rsidRDefault="00CC40CB" w:rsidP="00BE33FE">
            <w:pPr>
              <w:tabs>
                <w:tab w:val="left" w:pos="420"/>
                <w:tab w:val="center" w:pos="927"/>
                <w:tab w:val="right" w:pos="1854"/>
              </w:tabs>
              <w:spacing w:before="0"/>
              <w:jc w:val="center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Low</w:t>
            </w:r>
          </w:p>
        </w:tc>
        <w:tc>
          <w:tcPr>
            <w:tcW w:w="456" w:type="dxa"/>
          </w:tcPr>
          <w:p w14:paraId="4B95A6CA" w14:textId="52206885" w:rsidR="00CC40CB" w:rsidRPr="004050B0" w:rsidRDefault="00CC40CB" w:rsidP="00BE33FE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object w:dxaOrig="225" w:dyaOrig="225" w14:anchorId="74512FDE">
                <v:shape id="_x0000_i1071" type="#_x0000_t75" style="width:12pt;height:18.75pt" o:ole="">
                  <v:imagedata r:id="rId17" o:title=""/>
                </v:shape>
                <w:control r:id="rId23" w:name="CheckBox121" w:shapeid="_x0000_i1071"/>
              </w:object>
            </w:r>
          </w:p>
        </w:tc>
        <w:tc>
          <w:tcPr>
            <w:tcW w:w="8382" w:type="dxa"/>
          </w:tcPr>
          <w:p w14:paraId="472C70BE" w14:textId="77777777" w:rsidR="00CC40CB" w:rsidRPr="004050B0" w:rsidRDefault="00CC40CB" w:rsidP="00BE33FE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i/>
                <w:color w:val="ED7D31" w:themeColor="accent2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Policy c</w:t>
            </w:r>
            <w:r w:rsidRPr="00334DF6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onsidered to have minimal probability of adverse effects to UT Austin either as a whole or to a college/school/unit level</w:t>
            </w:r>
            <w:r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 xml:space="preserve"> or has not been revised in 1-5 years</w:t>
            </w:r>
          </w:p>
        </w:tc>
      </w:tr>
    </w:tbl>
    <w:p w14:paraId="540214C4" w14:textId="77777777" w:rsidR="00CC40CB" w:rsidRDefault="00CC40CB" w:rsidP="001C1601">
      <w:pPr>
        <w:rPr>
          <w:sz w:val="16"/>
          <w:szCs w:val="16"/>
        </w:rPr>
      </w:pPr>
    </w:p>
    <w:p w14:paraId="2BF97A4F" w14:textId="77777777" w:rsidR="00CC40CB" w:rsidRPr="001C1601" w:rsidRDefault="00CC40CB" w:rsidP="001C1601">
      <w:pPr>
        <w:rPr>
          <w:sz w:val="16"/>
          <w:szCs w:val="16"/>
        </w:rPr>
      </w:pPr>
    </w:p>
    <w:tbl>
      <w:tblPr>
        <w:tblStyle w:val="GridTable1Light-Accent11"/>
        <w:tblW w:w="10800" w:type="dxa"/>
        <w:tblInd w:w="108" w:type="dxa"/>
        <w:tblLook w:val="04A0" w:firstRow="1" w:lastRow="0" w:firstColumn="1" w:lastColumn="0" w:noHBand="0" w:noVBand="1"/>
      </w:tblPr>
      <w:tblGrid>
        <w:gridCol w:w="6277"/>
        <w:gridCol w:w="4523"/>
      </w:tblGrid>
      <w:tr w:rsidR="004050B0" w14:paraId="73D26EBE" w14:textId="77777777" w:rsidTr="004050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2"/>
            <w:shd w:val="clear" w:color="auto" w:fill="DEEAF6" w:themeFill="accent1" w:themeFillTint="33"/>
          </w:tcPr>
          <w:bookmarkEnd w:id="0"/>
          <w:p w14:paraId="7BA7EA3F" w14:textId="77777777" w:rsidR="001C1601" w:rsidRPr="004050B0" w:rsidRDefault="001C1601" w:rsidP="00485FF7">
            <w:pPr>
              <w:rPr>
                <w:rFonts w:asciiTheme="majorHAnsi" w:hAnsiTheme="majorHAnsi" w:cstheme="majorHAnsi"/>
                <w:b w:val="0"/>
                <w:color w:val="1F4E79" w:themeColor="accent1" w:themeShade="80"/>
                <w:sz w:val="26"/>
                <w:szCs w:val="26"/>
              </w:rPr>
            </w:pPr>
            <w:r w:rsidRPr="004050B0">
              <w:rPr>
                <w:rFonts w:asciiTheme="majorHAnsi" w:hAnsiTheme="majorHAnsi" w:cstheme="majorHAnsi"/>
                <w:b w:val="0"/>
                <w:color w:val="1F4E79" w:themeColor="accent1" w:themeShade="80"/>
                <w:sz w:val="26"/>
                <w:szCs w:val="26"/>
              </w:rPr>
              <w:t>SIGNATURES</w:t>
            </w:r>
          </w:p>
        </w:tc>
      </w:tr>
      <w:tr w:rsidR="004A175E" w14:paraId="7A40C737" w14:textId="77777777" w:rsidTr="004A17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0" w:type="dxa"/>
            <w:gridSpan w:val="2"/>
          </w:tcPr>
          <w:p w14:paraId="6AEF529A" w14:textId="77777777" w:rsidR="004A175E" w:rsidRPr="004050B0" w:rsidRDefault="004A175E" w:rsidP="00485FF7">
            <w:pPr>
              <w:rPr>
                <w:rFonts w:asciiTheme="majorHAnsi" w:hAnsiTheme="majorHAnsi" w:cstheme="majorHAnsi"/>
                <w:b w:val="0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Policy Owner:</w:t>
            </w:r>
          </w:p>
        </w:tc>
      </w:tr>
      <w:tr w:rsidR="004A175E" w14:paraId="4562AE0F" w14:textId="77777777" w:rsidTr="004A17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77" w:type="dxa"/>
          </w:tcPr>
          <w:p w14:paraId="22279121" w14:textId="77777777" w:rsidR="004A175E" w:rsidRPr="004050B0" w:rsidRDefault="004A175E" w:rsidP="00F96C1E">
            <w:pPr>
              <w:rPr>
                <w:rFonts w:asciiTheme="majorHAnsi" w:hAnsiTheme="majorHAnsi" w:cstheme="majorHAnsi"/>
                <w:b w:val="0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b w:val="0"/>
                <w:color w:val="1F4E79" w:themeColor="accent1" w:themeShade="80"/>
                <w:sz w:val="20"/>
                <w:szCs w:val="20"/>
              </w:rPr>
              <w:t>Title:</w:t>
            </w:r>
          </w:p>
        </w:tc>
        <w:tc>
          <w:tcPr>
            <w:tcW w:w="4523" w:type="dxa"/>
          </w:tcPr>
          <w:p w14:paraId="62F7541C" w14:textId="77777777" w:rsidR="004A175E" w:rsidRPr="004050B0" w:rsidRDefault="004A175E" w:rsidP="00F96C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</w:pPr>
            <w:r w:rsidRPr="004050B0">
              <w:rPr>
                <w:rFonts w:asciiTheme="majorHAnsi" w:hAnsiTheme="majorHAnsi" w:cstheme="majorHAnsi"/>
                <w:color w:val="1F4E79" w:themeColor="accent1" w:themeShade="80"/>
                <w:sz w:val="20"/>
                <w:szCs w:val="20"/>
              </w:rPr>
              <w:t>Date:</w:t>
            </w:r>
            <w:r w:rsidRPr="004050B0">
              <w:rPr>
                <w:rFonts w:asciiTheme="majorHAnsi" w:hAnsiTheme="majorHAnsi" w:cstheme="majorHAnsi"/>
                <w:color w:val="808080" w:themeColor="background1" w:themeShade="80"/>
                <w:sz w:val="20"/>
                <w:szCs w:val="20"/>
              </w:rPr>
              <w:t xml:space="preserve"> </w:t>
            </w:r>
          </w:p>
        </w:tc>
      </w:tr>
    </w:tbl>
    <w:p w14:paraId="75BC40E6" w14:textId="77777777" w:rsidR="00826E88" w:rsidRDefault="00826E88" w:rsidP="00826E88"/>
    <w:sectPr w:rsidR="00826E88" w:rsidSect="009F6450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720" w:right="720" w:bottom="720" w:left="720" w:header="360" w:footer="40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CE1F7" w14:textId="77777777" w:rsidR="009B04F6" w:rsidRDefault="009B04F6">
      <w:pPr>
        <w:spacing w:before="0" w:after="0"/>
      </w:pPr>
      <w:r>
        <w:separator/>
      </w:r>
    </w:p>
  </w:endnote>
  <w:endnote w:type="continuationSeparator" w:id="0">
    <w:p w14:paraId="11C3DCA4" w14:textId="77777777" w:rsidR="009B04F6" w:rsidRDefault="009B04F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0090C" w14:textId="77777777" w:rsidR="00616585" w:rsidRDefault="006165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E3AD0" w14:textId="084E6CD0" w:rsidR="009B04F6" w:rsidRPr="00F96C1E" w:rsidRDefault="009B04F6" w:rsidP="00FB69EA">
    <w:pPr>
      <w:pStyle w:val="Footer"/>
      <w:tabs>
        <w:tab w:val="clear" w:pos="4680"/>
        <w:tab w:val="clear" w:pos="9360"/>
        <w:tab w:val="right" w:pos="10710"/>
      </w:tabs>
      <w:jc w:val="left"/>
      <w:rPr>
        <w:sz w:val="18"/>
        <w:szCs w:val="18"/>
      </w:rPr>
    </w:pPr>
    <w:r w:rsidRPr="00F96C1E">
      <w:rPr>
        <w:sz w:val="18"/>
        <w:szCs w:val="18"/>
      </w:rPr>
      <w:fldChar w:fldCharType="begin"/>
    </w:r>
    <w:r w:rsidRPr="00F96C1E">
      <w:rPr>
        <w:sz w:val="18"/>
        <w:szCs w:val="18"/>
      </w:rPr>
      <w:instrText xml:space="preserve"> FILENAME  \* FirstCap  \* MERGEFORMAT </w:instrText>
    </w:r>
    <w:r w:rsidRPr="00F96C1E">
      <w:rPr>
        <w:sz w:val="18"/>
        <w:szCs w:val="18"/>
      </w:rPr>
      <w:fldChar w:fldCharType="separate"/>
    </w:r>
    <w:r w:rsidR="00616585">
      <w:rPr>
        <w:noProof/>
        <w:sz w:val="18"/>
        <w:szCs w:val="18"/>
      </w:rPr>
      <w:t>FORM - HOP Policy Maintenance Certification v7</w:t>
    </w:r>
    <w:r w:rsidRPr="00F96C1E">
      <w:rPr>
        <w:noProof/>
        <w:sz w:val="18"/>
        <w:szCs w:val="18"/>
      </w:rPr>
      <w:fldChar w:fldCharType="end"/>
    </w:r>
    <w:r w:rsidR="00FB69EA">
      <w:rPr>
        <w:noProof/>
        <w:sz w:val="18"/>
        <w:szCs w:val="18"/>
      </w:rPr>
      <w:t xml:space="preserve">                                             </w:t>
    </w:r>
    <w:r w:rsidR="004A175E">
      <w:rPr>
        <w:sz w:val="18"/>
        <w:szCs w:val="18"/>
      </w:rPr>
      <w:t>Rev. 0</w:t>
    </w:r>
    <w:r w:rsidR="0055696F">
      <w:rPr>
        <w:sz w:val="18"/>
        <w:szCs w:val="18"/>
      </w:rPr>
      <w:t>6</w:t>
    </w:r>
    <w:r w:rsidR="004A175E">
      <w:rPr>
        <w:sz w:val="18"/>
        <w:szCs w:val="18"/>
      </w:rPr>
      <w:t>/</w:t>
    </w:r>
    <w:r>
      <w:rPr>
        <w:sz w:val="18"/>
        <w:szCs w:val="18"/>
      </w:rPr>
      <w:t>0</w:t>
    </w:r>
    <w:r w:rsidR="004A175E">
      <w:rPr>
        <w:sz w:val="18"/>
        <w:szCs w:val="18"/>
      </w:rPr>
      <w:t>7</w:t>
    </w:r>
    <w:r>
      <w:rPr>
        <w:sz w:val="18"/>
        <w:szCs w:val="18"/>
      </w:rPr>
      <w:t>/202</w:t>
    </w:r>
    <w:r w:rsidR="0055696F">
      <w:rPr>
        <w:sz w:val="18"/>
        <w:szCs w:val="18"/>
      </w:rPr>
      <w:t>3</w:t>
    </w:r>
    <w:r w:rsidR="00FB69EA">
      <w:rPr>
        <w:sz w:val="18"/>
        <w:szCs w:val="18"/>
      </w:rPr>
      <w:t xml:space="preserve">                                                                            </w:t>
    </w:r>
    <w:r w:rsidR="00FB69EA" w:rsidRPr="00FB69EA">
      <w:rPr>
        <w:sz w:val="18"/>
        <w:szCs w:val="18"/>
      </w:rPr>
      <w:t xml:space="preserve">Page </w:t>
    </w:r>
    <w:r w:rsidR="00FB69EA" w:rsidRPr="00FB69EA">
      <w:rPr>
        <w:b/>
        <w:bCs/>
        <w:sz w:val="18"/>
        <w:szCs w:val="18"/>
      </w:rPr>
      <w:fldChar w:fldCharType="begin"/>
    </w:r>
    <w:r w:rsidR="00FB69EA" w:rsidRPr="00FB69EA">
      <w:rPr>
        <w:b/>
        <w:bCs/>
        <w:sz w:val="18"/>
        <w:szCs w:val="18"/>
      </w:rPr>
      <w:instrText xml:space="preserve"> PAGE  \* Arabic  \* MERGEFORMAT </w:instrText>
    </w:r>
    <w:r w:rsidR="00FB69EA" w:rsidRPr="00FB69EA">
      <w:rPr>
        <w:b/>
        <w:bCs/>
        <w:sz w:val="18"/>
        <w:szCs w:val="18"/>
      </w:rPr>
      <w:fldChar w:fldCharType="separate"/>
    </w:r>
    <w:r w:rsidR="00FB69EA" w:rsidRPr="00FB69EA">
      <w:rPr>
        <w:b/>
        <w:bCs/>
        <w:noProof/>
        <w:sz w:val="18"/>
        <w:szCs w:val="18"/>
      </w:rPr>
      <w:t>1</w:t>
    </w:r>
    <w:r w:rsidR="00FB69EA" w:rsidRPr="00FB69EA">
      <w:rPr>
        <w:b/>
        <w:bCs/>
        <w:sz w:val="18"/>
        <w:szCs w:val="18"/>
      </w:rPr>
      <w:fldChar w:fldCharType="end"/>
    </w:r>
    <w:r w:rsidR="00FB69EA" w:rsidRPr="00FB69EA">
      <w:rPr>
        <w:sz w:val="18"/>
        <w:szCs w:val="18"/>
      </w:rPr>
      <w:t xml:space="preserve"> of </w:t>
    </w:r>
    <w:r w:rsidR="00FB69EA" w:rsidRPr="00FB69EA">
      <w:rPr>
        <w:b/>
        <w:bCs/>
        <w:sz w:val="18"/>
        <w:szCs w:val="18"/>
      </w:rPr>
      <w:fldChar w:fldCharType="begin"/>
    </w:r>
    <w:r w:rsidR="00FB69EA" w:rsidRPr="00FB69EA">
      <w:rPr>
        <w:b/>
        <w:bCs/>
        <w:sz w:val="18"/>
        <w:szCs w:val="18"/>
      </w:rPr>
      <w:instrText xml:space="preserve"> NUMPAGES  \* Arabic  \* MERGEFORMAT </w:instrText>
    </w:r>
    <w:r w:rsidR="00FB69EA" w:rsidRPr="00FB69EA">
      <w:rPr>
        <w:b/>
        <w:bCs/>
        <w:sz w:val="18"/>
        <w:szCs w:val="18"/>
      </w:rPr>
      <w:fldChar w:fldCharType="separate"/>
    </w:r>
    <w:r w:rsidR="00FB69EA" w:rsidRPr="00FB69EA">
      <w:rPr>
        <w:b/>
        <w:bCs/>
        <w:noProof/>
        <w:sz w:val="18"/>
        <w:szCs w:val="18"/>
      </w:rPr>
      <w:t>2</w:t>
    </w:r>
    <w:r w:rsidR="00FB69EA" w:rsidRPr="00FB69EA">
      <w:rPr>
        <w:b/>
        <w:bCs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EF70B" w14:textId="77777777" w:rsidR="00616585" w:rsidRDefault="006165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EC314" w14:textId="77777777" w:rsidR="009B04F6" w:rsidRDefault="009B04F6">
      <w:pPr>
        <w:spacing w:before="0" w:after="0"/>
      </w:pPr>
      <w:r>
        <w:separator/>
      </w:r>
    </w:p>
  </w:footnote>
  <w:footnote w:type="continuationSeparator" w:id="0">
    <w:p w14:paraId="6D4CD803" w14:textId="77777777" w:rsidR="009B04F6" w:rsidRDefault="009B04F6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1F2E4" w14:textId="77777777" w:rsidR="00616585" w:rsidRDefault="006165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71EAE" w14:textId="77777777" w:rsidR="00616585" w:rsidRDefault="0061658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73ADF" w14:textId="77777777" w:rsidR="00616585" w:rsidRDefault="006165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9062A"/>
    <w:multiLevelType w:val="hybridMultilevel"/>
    <w:tmpl w:val="F4DA1A4A"/>
    <w:lvl w:ilvl="0" w:tplc="E12A9F30">
      <w:start w:val="1"/>
      <w:numFmt w:val="decimal"/>
      <w:pStyle w:val="ListParagraph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01131792">
    <w:abstractNumId w:val="0"/>
  </w:num>
  <w:num w:numId="2" w16cid:durableId="1344622588">
    <w:abstractNumId w:val="0"/>
    <w:lvlOverride w:ilvl="0">
      <w:startOverride w:val="1"/>
    </w:lvlOverride>
  </w:num>
  <w:num w:numId="3" w16cid:durableId="2009743452">
    <w:abstractNumId w:val="0"/>
    <w:lvlOverride w:ilvl="0">
      <w:startOverride w:val="1"/>
    </w:lvlOverride>
  </w:num>
  <w:num w:numId="4" w16cid:durableId="1995986076">
    <w:abstractNumId w:val="0"/>
  </w:num>
  <w:num w:numId="5" w16cid:durableId="2123568734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MjcwMrUwNzY2MbZQ0lEKTi0uzszPAykwqQUAtamJEiwAAAA="/>
  </w:docVars>
  <w:rsids>
    <w:rsidRoot w:val="001723DA"/>
    <w:rsid w:val="00075E80"/>
    <w:rsid w:val="00077ABA"/>
    <w:rsid w:val="00086689"/>
    <w:rsid w:val="000905AA"/>
    <w:rsid w:val="000C25DF"/>
    <w:rsid w:val="000C5F20"/>
    <w:rsid w:val="0014060F"/>
    <w:rsid w:val="001723DA"/>
    <w:rsid w:val="001C1601"/>
    <w:rsid w:val="001E6397"/>
    <w:rsid w:val="001F2B8C"/>
    <w:rsid w:val="00221FDF"/>
    <w:rsid w:val="00252918"/>
    <w:rsid w:val="002B0432"/>
    <w:rsid w:val="00312E20"/>
    <w:rsid w:val="00346424"/>
    <w:rsid w:val="00354481"/>
    <w:rsid w:val="00364F6B"/>
    <w:rsid w:val="003E7D26"/>
    <w:rsid w:val="004050B0"/>
    <w:rsid w:val="00450D4C"/>
    <w:rsid w:val="00474143"/>
    <w:rsid w:val="00485FF7"/>
    <w:rsid w:val="004A175E"/>
    <w:rsid w:val="004C65EC"/>
    <w:rsid w:val="00555D0D"/>
    <w:rsid w:val="0055696F"/>
    <w:rsid w:val="00616585"/>
    <w:rsid w:val="006734CD"/>
    <w:rsid w:val="00692243"/>
    <w:rsid w:val="00782542"/>
    <w:rsid w:val="007C0E47"/>
    <w:rsid w:val="00826E88"/>
    <w:rsid w:val="0086209A"/>
    <w:rsid w:val="008B29ED"/>
    <w:rsid w:val="008D5730"/>
    <w:rsid w:val="008E25C2"/>
    <w:rsid w:val="009723F4"/>
    <w:rsid w:val="009B04F6"/>
    <w:rsid w:val="009F6450"/>
    <w:rsid w:val="00A21001"/>
    <w:rsid w:val="00A67EA2"/>
    <w:rsid w:val="00AA54D7"/>
    <w:rsid w:val="00AD2E44"/>
    <w:rsid w:val="00B23463"/>
    <w:rsid w:val="00BC53DE"/>
    <w:rsid w:val="00BE302C"/>
    <w:rsid w:val="00C97673"/>
    <w:rsid w:val="00CC40CB"/>
    <w:rsid w:val="00CC6329"/>
    <w:rsid w:val="00D57531"/>
    <w:rsid w:val="00E4428A"/>
    <w:rsid w:val="00E943B9"/>
    <w:rsid w:val="00EB2125"/>
    <w:rsid w:val="00F96C1E"/>
    <w:rsid w:val="00FB6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1B35DDB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60" w:after="6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485FF7"/>
    <w:pPr>
      <w:shd w:val="clear" w:color="auto" w:fill="DEEAF6" w:themeFill="accent1" w:themeFillTint="33"/>
      <w:spacing w:before="360" w:after="120"/>
      <w:outlineLvl w:val="0"/>
    </w:pPr>
    <w:rPr>
      <w:rFonts w:asciiTheme="majorHAnsi" w:eastAsiaTheme="majorEastAsia" w:hAnsiTheme="majorHAnsi" w:cstheme="majorBidi"/>
      <w:caps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pPr>
      <w:keepNext/>
      <w:keepLines/>
      <w:pBdr>
        <w:top w:val="single" w:sz="4" w:space="1" w:color="7F7F7F" w:themeColor="text1" w:themeTint="80"/>
      </w:pBdr>
      <w:spacing w:before="360" w:after="120"/>
      <w:outlineLvl w:val="1"/>
    </w:pPr>
    <w:rPr>
      <w:rFonts w:asciiTheme="majorHAnsi" w:eastAsiaTheme="majorEastAsia" w:hAnsiTheme="majorHAnsi" w:cstheme="majorBidi"/>
      <w:caps/>
      <w:color w:val="C45911" w:themeColor="accent2" w:themeShade="BF"/>
      <w:spacing w:val="2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pPr>
      <w:spacing w:before="120" w:after="120"/>
      <w:outlineLvl w:val="2"/>
    </w:pPr>
    <w:rPr>
      <w:rFonts w:asciiTheme="majorHAnsi" w:eastAsiaTheme="majorEastAsia" w:hAnsiTheme="majorHAnsi" w:cstheme="majorBidi"/>
      <w:caps/>
      <w:color w:val="C45911" w:themeColor="accent2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485FF7"/>
    <w:rPr>
      <w:rFonts w:asciiTheme="majorHAnsi" w:eastAsiaTheme="majorEastAsia" w:hAnsiTheme="majorHAnsi" w:cstheme="majorBidi"/>
      <w:caps/>
      <w:color w:val="1F4E79" w:themeColor="accent1" w:themeShade="80"/>
      <w:sz w:val="32"/>
      <w:szCs w:val="32"/>
      <w:shd w:val="clear" w:color="auto" w:fill="DEEAF6" w:themeFill="accent1" w:themeFillTint="33"/>
    </w:rPr>
  </w:style>
  <w:style w:type="paragraph" w:styleId="Title">
    <w:name w:val="Title"/>
    <w:basedOn w:val="Normal"/>
    <w:next w:val="Normal"/>
    <w:link w:val="TitleChar"/>
    <w:uiPriority w:val="1"/>
    <w:qFormat/>
    <w:pPr>
      <w:spacing w:after="0"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caps/>
      <w:color w:val="C45911" w:themeColor="accent2" w:themeShade="BF"/>
      <w:spacing w:val="2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caps/>
      <w:color w:val="C45911" w:themeColor="accent2" w:themeShade="BF"/>
      <w:sz w:val="24"/>
      <w:szCs w:val="24"/>
    </w:rPr>
  </w:style>
  <w:style w:type="paragraph" w:styleId="ListParagraph">
    <w:name w:val="List Paragraph"/>
    <w:basedOn w:val="Normal"/>
    <w:uiPriority w:val="1"/>
    <w:qFormat/>
    <w:pPr>
      <w:numPr>
        <w:numId w:val="1"/>
      </w:numPr>
      <w:spacing w:before="40" w:after="40"/>
      <w:contextualSpacing/>
    </w:pPr>
    <w:rPr>
      <w:sz w:val="21"/>
      <w:szCs w:val="21"/>
    </w:rPr>
  </w:style>
  <w:style w:type="table" w:customStyle="1" w:styleId="TableGrid1">
    <w:name w:val="Table Grid1"/>
    <w:basedOn w:val="TableNormal"/>
    <w:next w:val="TableGrid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customStyle="1" w:styleId="ListTable6Colorful-Accent11">
    <w:name w:val="List Table 6 Colorful - Accent 11"/>
    <w:basedOn w:val="TableNormal"/>
    <w:uiPriority w:val="51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</w:tblPr>
    <w:tblStylePr w:type="firstRow">
      <w:rPr>
        <w:b/>
        <w:bCs/>
        <w:caps/>
        <w:smallCaps w:val="0"/>
        <w:color w:val="C45911" w:themeColor="accent2" w:themeShade="BF"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Footer">
    <w:name w:val="footer"/>
    <w:basedOn w:val="Normal"/>
    <w:link w:val="FooterChar"/>
    <w:uiPriority w:val="2"/>
    <w:pPr>
      <w:tabs>
        <w:tab w:val="center" w:pos="4680"/>
        <w:tab w:val="right" w:pos="9360"/>
      </w:tabs>
      <w:spacing w:after="0"/>
      <w:jc w:val="center"/>
    </w:pPr>
    <w:rPr>
      <w:color w:val="5B9BD5" w:themeColor="accent1"/>
    </w:rPr>
  </w:style>
  <w:style w:type="character" w:customStyle="1" w:styleId="FooterChar">
    <w:name w:val="Footer Char"/>
    <w:basedOn w:val="DefaultParagraphFont"/>
    <w:link w:val="Footer"/>
    <w:uiPriority w:val="2"/>
    <w:rPr>
      <w:color w:val="5B9BD5" w:themeColor="accent1"/>
    </w:rPr>
  </w:style>
  <w:style w:type="table" w:customStyle="1" w:styleId="ListTable1Light-Accent51">
    <w:name w:val="List Table 1 Light - Accent 51"/>
    <w:basedOn w:val="TableNormal"/>
    <w:uiPriority w:val="4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2-Accent11">
    <w:name w:val="List Table 2 - Accent 1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rFonts w:asciiTheme="majorHAnsi" w:hAnsiTheme="majorHAnsi"/>
        <w:b/>
        <w:bCs/>
        <w:caps/>
        <w:smallCaps w:val="0"/>
        <w:color w:val="C45911" w:themeColor="accent2" w:themeShade="BF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Responsetext">
    <w:name w:val="Response text"/>
    <w:basedOn w:val="Normal"/>
    <w:qFormat/>
    <w:pPr>
      <w:spacing w:before="120" w:after="2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23DA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23D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C25D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50B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4050B0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96C1E"/>
    <w:pPr>
      <w:pBdr>
        <w:bottom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96C1E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96C1E"/>
    <w:pPr>
      <w:pBdr>
        <w:top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96C1E"/>
    <w:rPr>
      <w:rFonts w:ascii="Arial" w:hAnsi="Arial" w:cs="Arial"/>
      <w:vanish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2B04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ntrol" Target="activeX/activeX2.xml"/><Relationship Id="rId18" Type="http://schemas.openxmlformats.org/officeDocument/2006/relationships/control" Target="activeX/activeX4.xml"/><Relationship Id="rId26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control" Target="activeX/activeX6.xml"/><Relationship Id="rId7" Type="http://schemas.openxmlformats.org/officeDocument/2006/relationships/footnotes" Target="footnotes.xml"/><Relationship Id="rId12" Type="http://schemas.openxmlformats.org/officeDocument/2006/relationships/control" Target="activeX/activeX1.xml"/><Relationship Id="rId17" Type="http://schemas.openxmlformats.org/officeDocument/2006/relationships/image" Target="media/image3.wmf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compliance.utexas.edu/policy-process" TargetMode="External"/><Relationship Id="rId20" Type="http://schemas.openxmlformats.org/officeDocument/2006/relationships/hyperlink" Target="https://compliance.utexas.edu/policy-process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24" Type="http://schemas.openxmlformats.org/officeDocument/2006/relationships/header" Target="header1.xml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control" Target="activeX/activeX3.xml"/><Relationship Id="rId23" Type="http://schemas.openxmlformats.org/officeDocument/2006/relationships/control" Target="activeX/activeX8.xml"/><Relationship Id="rId28" Type="http://schemas.openxmlformats.org/officeDocument/2006/relationships/header" Target="header3.xml"/><Relationship Id="rId10" Type="http://schemas.openxmlformats.org/officeDocument/2006/relationships/hyperlink" Target="mailto:betty.brooks@austin.utexas.edu" TargetMode="External"/><Relationship Id="rId19" Type="http://schemas.openxmlformats.org/officeDocument/2006/relationships/control" Target="activeX/activeX5.xml"/><Relationship Id="rId31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hyperlink" Target="https://compliance.utexas.edu/policy-process" TargetMode="External"/><Relationship Id="rId22" Type="http://schemas.openxmlformats.org/officeDocument/2006/relationships/control" Target="activeX/activeX7.xm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jm859\Downloads\TS103991951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D95DF91BCBE4013BE06EC6474D54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57EC0A-B36F-4C95-9934-1FC2B6457EFC}"/>
      </w:docPartPr>
      <w:docPartBody>
        <w:p w:rsidR="00546E74" w:rsidRDefault="00A12366" w:rsidP="00A12366">
          <w:pPr>
            <w:pStyle w:val="6D95DF91BCBE4013BE06EC6474D54C22"/>
          </w:pPr>
          <w:r w:rsidRPr="00720842">
            <w:rPr>
              <w:rStyle w:val="PlaceholderText"/>
            </w:rPr>
            <w:t>Click here to enter a date.</w:t>
          </w:r>
        </w:p>
      </w:docPartBody>
    </w:docPart>
    <w:docPart>
      <w:docPartPr>
        <w:name w:val="5F12E2EB02AD4837888B8BB21AFD0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9D4E0-AAE5-42EA-8C82-AAA567D05917}"/>
      </w:docPartPr>
      <w:docPartBody>
        <w:p w:rsidR="00546E74" w:rsidRDefault="00A12366" w:rsidP="00A12366">
          <w:pPr>
            <w:pStyle w:val="5F12E2EB02AD4837888B8BB21AFD0642"/>
          </w:pPr>
          <w:r w:rsidRPr="00720842">
            <w:rPr>
              <w:rStyle w:val="PlaceholderText"/>
            </w:rPr>
            <w:t>Click here to enter a date.</w:t>
          </w:r>
        </w:p>
      </w:docPartBody>
    </w:docPart>
    <w:docPart>
      <w:docPartPr>
        <w:name w:val="617E8CB6B08041E49890CF14B4FDD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2658E-D752-484A-89D1-CD35A77C9BC0}"/>
      </w:docPartPr>
      <w:docPartBody>
        <w:p w:rsidR="00AB091F" w:rsidRDefault="00AB091F" w:rsidP="00AB091F">
          <w:pPr>
            <w:pStyle w:val="617E8CB6B08041E49890CF14B4FDD49A"/>
          </w:pPr>
          <w:r w:rsidRPr="00720842">
            <w:rPr>
              <w:rStyle w:val="PlaceholderText"/>
            </w:rPr>
            <w:t>Click here to enter a date.</w:t>
          </w:r>
        </w:p>
      </w:docPartBody>
    </w:docPart>
    <w:docPart>
      <w:docPartPr>
        <w:name w:val="6415AFF4FE084F0B8199B65A288FE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06973-49D2-4C6B-8F5D-1CD87E59D240}"/>
      </w:docPartPr>
      <w:docPartBody>
        <w:p w:rsidR="00AB091F" w:rsidRDefault="00AB091F" w:rsidP="00AB091F">
          <w:pPr>
            <w:pStyle w:val="6415AFF4FE084F0B8199B65A288FEDC0"/>
          </w:pPr>
          <w:r w:rsidRPr="00720842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7637"/>
    <w:rsid w:val="00085BA5"/>
    <w:rsid w:val="002A0E6C"/>
    <w:rsid w:val="002D6FAF"/>
    <w:rsid w:val="00546E74"/>
    <w:rsid w:val="0067107A"/>
    <w:rsid w:val="00A12366"/>
    <w:rsid w:val="00AB091F"/>
    <w:rsid w:val="00EF10BB"/>
    <w:rsid w:val="00F87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E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7107A"/>
    <w:rPr>
      <w:color w:val="808080"/>
    </w:rPr>
  </w:style>
  <w:style w:type="paragraph" w:customStyle="1" w:styleId="6D95DF91BCBE4013BE06EC6474D54C22">
    <w:name w:val="6D95DF91BCBE4013BE06EC6474D54C22"/>
    <w:rsid w:val="00A12366"/>
  </w:style>
  <w:style w:type="paragraph" w:customStyle="1" w:styleId="5F12E2EB02AD4837888B8BB21AFD0642">
    <w:name w:val="5F12E2EB02AD4837888B8BB21AFD0642"/>
    <w:rsid w:val="00A12366"/>
  </w:style>
  <w:style w:type="paragraph" w:customStyle="1" w:styleId="617E8CB6B08041E49890CF14B4FDD49A">
    <w:name w:val="617E8CB6B08041E49890CF14B4FDD49A"/>
    <w:rsid w:val="00AB091F"/>
  </w:style>
  <w:style w:type="paragraph" w:customStyle="1" w:styleId="6415AFF4FE084F0B8199B65A288FEDC0">
    <w:name w:val="6415AFF4FE084F0B8199B65A288FEDC0"/>
    <w:rsid w:val="00AB091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anager feedback form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-Cambria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D4DC87-D2F5-42F6-874C-0D022ABD39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D8D941-2835-4D79-97E1-E52BD9A6A8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103991951</Template>
  <TotalTime>0</TotalTime>
  <Pages>2</Pages>
  <Words>567</Words>
  <Characters>32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6-07T13:51:00Z</dcterms:created>
  <dcterms:modified xsi:type="dcterms:W3CDTF">2023-06-07T14:1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919519991</vt:lpwstr>
  </property>
</Properties>
</file>